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F11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0F11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0F11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0F11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E2BDD86"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w:t>
                                </w:r>
                                <w:r w:rsidR="00CD4E3F">
                                  <w:rPr>
                                    <w:rFonts w:asciiTheme="majorHAnsi" w:hAnsiTheme="majorHAnsi" w:cs="Arial"/>
                                    <w:b/>
                                    <w:color w:val="365F91" w:themeColor="accent1" w:themeShade="BF"/>
                                    <w:sz w:val="56"/>
                                  </w:rPr>
                                  <w:t xml:space="preserve"> </w:t>
                                </w:r>
                                <w:r w:rsidR="00CD4E3F">
                                  <w:rPr>
                                    <w:rFonts w:asciiTheme="majorHAnsi" w:hAnsiTheme="majorHAnsi" w:cs="Arial"/>
                                    <w:b/>
                                    <w:color w:val="365F91" w:themeColor="accent1" w:themeShade="BF"/>
                                    <w:sz w:val="56"/>
                                  </w:rPr>
                                  <w:t>API 2019</w:t>
                                </w:r>
                                <w:r w:rsidR="00CD4E3F">
                                  <w:rPr>
                                    <w:rFonts w:asciiTheme="majorHAnsi" w:hAnsiTheme="majorHAnsi" w:cs="Arial"/>
                                    <w:b/>
                                    <w:color w:val="365F91" w:themeColor="accent1" w:themeShade="BF"/>
                                    <w:sz w:val="56"/>
                                  </w:rPr>
                                  <w:t xml:space="preserve"> </w:t>
                                </w:r>
                                <w:r>
                                  <w:rPr>
                                    <w:rFonts w:asciiTheme="majorHAnsi" w:hAnsiTheme="majorHAnsi" w:cs="Arial"/>
                                    <w:b/>
                                    <w:color w:val="365F91" w:themeColor="accent1" w:themeShade="BF"/>
                                    <w:sz w:val="56"/>
                                  </w:rPr>
                                  <w:t xml:space="preserve">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E2BDD86"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w:t>
                          </w:r>
                          <w:r w:rsidR="00CD4E3F">
                            <w:rPr>
                              <w:rFonts w:asciiTheme="majorHAnsi" w:hAnsiTheme="majorHAnsi" w:cs="Arial"/>
                              <w:b/>
                              <w:color w:val="365F91" w:themeColor="accent1" w:themeShade="BF"/>
                              <w:sz w:val="56"/>
                            </w:rPr>
                            <w:t xml:space="preserve"> </w:t>
                          </w:r>
                          <w:r w:rsidR="00CD4E3F">
                            <w:rPr>
                              <w:rFonts w:asciiTheme="majorHAnsi" w:hAnsiTheme="majorHAnsi" w:cs="Arial"/>
                              <w:b/>
                              <w:color w:val="365F91" w:themeColor="accent1" w:themeShade="BF"/>
                              <w:sz w:val="56"/>
                            </w:rPr>
                            <w:t>API 2019</w:t>
                          </w:r>
                          <w:r w:rsidR="00CD4E3F">
                            <w:rPr>
                              <w:rFonts w:asciiTheme="majorHAnsi" w:hAnsiTheme="majorHAnsi" w:cs="Arial"/>
                              <w:b/>
                              <w:color w:val="365F91" w:themeColor="accent1" w:themeShade="BF"/>
                              <w:sz w:val="56"/>
                            </w:rPr>
                            <w:t xml:space="preserve"> </w:t>
                          </w:r>
                          <w:r>
                            <w:rPr>
                              <w:rFonts w:asciiTheme="majorHAnsi" w:hAnsiTheme="majorHAnsi" w:cs="Arial"/>
                              <w:b/>
                              <w:color w:val="365F91" w:themeColor="accent1" w:themeShade="BF"/>
                              <w:sz w:val="56"/>
                            </w:rPr>
                            <w:t xml:space="preserve">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F11F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0AD72FA" w14:textId="77777777" w:rsidR="00D60D2F"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1962058"/>
      <w:bookmarkStart w:id="5" w:name="_Toc31962108"/>
      <w:r w:rsidR="00D36C46">
        <w:t>Table of Content</w:t>
      </w:r>
      <w:bookmarkEnd w:id="1"/>
      <w:bookmarkEnd w:id="2"/>
      <w:bookmarkEnd w:id="3"/>
      <w:bookmarkEnd w:id="4"/>
      <w:bookmarkEnd w:id="5"/>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7920C78B" w14:textId="77777777" w:rsidR="00D60D2F" w:rsidRDefault="00D60D2F">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99420D2" w14:textId="77777777" w:rsidR="00D60D2F" w:rsidRDefault="00D60D2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2BC05E9"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B05EA">
        <w:rPr>
          <w:noProof/>
        </w:rPr>
        <w:t>Application Characteristics</w:t>
      </w:r>
    </w:p>
    <w:p w14:paraId="423B8B98" w14:textId="77777777" w:rsidR="00D60D2F" w:rsidRDefault="00D60D2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016718CB"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API -2019 Top 10 Vulnerabilities</w:t>
      </w:r>
    </w:p>
    <w:p w14:paraId="6B2EDDAA"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 API1:2019 Broken Object Level Authorization</w:t>
      </w:r>
    </w:p>
    <w:p w14:paraId="7FFAAC41"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 API2:2019 Broken User Authentication</w:t>
      </w:r>
    </w:p>
    <w:p w14:paraId="4EAF3BC3"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3:2019 Excessive Data Exposure</w:t>
      </w:r>
    </w:p>
    <w:p w14:paraId="33949550"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 API4:2019 Lack of Resources &amp; Rate Limiting</w:t>
      </w:r>
    </w:p>
    <w:p w14:paraId="6630DFFF"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5:2019 Broken Function Level Authorization</w:t>
      </w:r>
    </w:p>
    <w:p w14:paraId="7C0E33D7"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6:2019 Mass Assignment</w:t>
      </w:r>
    </w:p>
    <w:p w14:paraId="47E7C920"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7:2019 Security Misconfiguration</w:t>
      </w:r>
    </w:p>
    <w:p w14:paraId="221B9A95"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8:2019 Injection</w:t>
      </w:r>
    </w:p>
    <w:p w14:paraId="18060452"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9:2019 Improper Assets Management</w:t>
      </w:r>
    </w:p>
    <w:p w14:paraId="39E08E7D"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AB05EA">
        <w:rPr>
          <w:rFonts w:eastAsia="Calibri"/>
          <w:noProof/>
        </w:rPr>
        <w:t>OWASP -</w:t>
      </w:r>
      <w:r>
        <w:rPr>
          <w:noProof/>
        </w:rPr>
        <w:t xml:space="preserve"> </w:t>
      </w:r>
      <w:r w:rsidRPr="00AB05EA">
        <w:rPr>
          <w:rFonts w:eastAsia="Calibri"/>
          <w:noProof/>
        </w:rPr>
        <w:t>API10:2019 Insufficient Logging &amp; Monitoring</w:t>
      </w:r>
    </w:p>
    <w:p w14:paraId="76C71CEF" w14:textId="77777777" w:rsidR="00D60D2F" w:rsidRDefault="00D60D2F">
      <w:pPr>
        <w:pStyle w:val="TOC1"/>
        <w:tabs>
          <w:tab w:val="left" w:pos="737"/>
        </w:tabs>
        <w:rPr>
          <w:rFonts w:asciiTheme="minorHAnsi" w:eastAsiaTheme="minorEastAsia" w:hAnsiTheme="minorHAnsi" w:cstheme="minorBidi"/>
          <w:b w:val="0"/>
          <w:caps w:val="0"/>
          <w:noProof/>
          <w:color w:val="auto"/>
          <w:sz w:val="22"/>
          <w:szCs w:val="22"/>
          <w:lang w:eastAsia="en-US"/>
        </w:rPr>
      </w:pPr>
      <w:r w:rsidRPr="00AB05EA">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FAE009F"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B05EA">
        <w:rPr>
          <w:noProof/>
        </w:rPr>
        <w:t>OWASP API1:2019 Broken Object Level Authorization</w:t>
      </w:r>
    </w:p>
    <w:p w14:paraId="615AC115"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B05EA">
        <w:rPr>
          <w:noProof/>
        </w:rPr>
        <w:t>OWASP API2:2019 Broken User Authentication</w:t>
      </w:r>
    </w:p>
    <w:p w14:paraId="71AE1CFD"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AB05EA">
        <w:rPr>
          <w:noProof/>
        </w:rPr>
        <w:t>OWASP API3:2019 Excessive Data Exposure</w:t>
      </w:r>
    </w:p>
    <w:p w14:paraId="3F9B185C"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AB05EA">
        <w:rPr>
          <w:noProof/>
        </w:rPr>
        <w:t>OWASP API4:2019 Lack of Resources &amp; Rate Limiting</w:t>
      </w:r>
    </w:p>
    <w:p w14:paraId="3C026467"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AB05EA">
        <w:rPr>
          <w:noProof/>
        </w:rPr>
        <w:t>OWASP API5:2019 Broken Function Level Authorization</w:t>
      </w:r>
    </w:p>
    <w:p w14:paraId="42D29B3C"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AB05EA">
        <w:rPr>
          <w:noProof/>
        </w:rPr>
        <w:t>OWASP API6:2019 Mass Assignment</w:t>
      </w:r>
    </w:p>
    <w:p w14:paraId="249A2224"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AB05EA">
        <w:rPr>
          <w:noProof/>
        </w:rPr>
        <w:t>OWASP API7:2019 Security Misconfiguration</w:t>
      </w:r>
    </w:p>
    <w:p w14:paraId="481C94A5"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AB05EA">
        <w:rPr>
          <w:noProof/>
        </w:rPr>
        <w:t>OWASP API8:2019 Injection</w:t>
      </w:r>
    </w:p>
    <w:p w14:paraId="0B7F686B" w14:textId="3852208A" w:rsidR="00D60D2F" w:rsidRDefault="00D60D2F">
      <w:pPr>
        <w:pStyle w:val="TOC2"/>
        <w:tabs>
          <w:tab w:val="left" w:pos="1000"/>
        </w:tabs>
        <w:rPr>
          <w:rFonts w:asciiTheme="minorHAnsi" w:eastAsiaTheme="minorEastAsia" w:hAnsiTheme="minorHAnsi" w:cstheme="minorBidi"/>
          <w:smallCaps w:val="0"/>
          <w:noProof/>
          <w:color w:val="auto"/>
          <w:sz w:val="22"/>
          <w:szCs w:val="22"/>
          <w:lang w:eastAsia="en-US"/>
        </w:rPr>
      </w:pPr>
      <w:r w:rsidRPr="00D60D2F">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t xml:space="preserve">    </w:t>
      </w:r>
      <w:bookmarkStart w:id="6" w:name="_GoBack"/>
      <w:bookmarkEnd w:id="6"/>
      <w:r w:rsidRPr="00AB05EA">
        <w:rPr>
          <w:noProof/>
        </w:rPr>
        <w:t>OWASP API9:2019 Improper Assets Management</w:t>
      </w:r>
    </w:p>
    <w:p w14:paraId="31D5889E"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AB05EA">
        <w:rPr>
          <w:noProof/>
        </w:rPr>
        <w:t>OWASP API10:2019 Insufficient Logging &amp; Monitoring</w:t>
      </w:r>
    </w:p>
    <w:p w14:paraId="67E6F4A1" w14:textId="77777777" w:rsidR="00D60D2F" w:rsidRDefault="00D60D2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243BF86"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AB05EA">
        <w:rPr>
          <w:noProof/>
        </w:rPr>
        <w:t>About CAST Software Intelligence</w:t>
      </w:r>
    </w:p>
    <w:p w14:paraId="1C1734E6"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AB05EA">
        <w:rPr>
          <w:noProof/>
        </w:rPr>
        <w:t>About CAST Security</w:t>
      </w:r>
    </w:p>
    <w:p w14:paraId="41551E64" w14:textId="77777777" w:rsidR="00D60D2F" w:rsidRDefault="00D60D2F">
      <w:pPr>
        <w:pStyle w:val="TOC2"/>
        <w:tabs>
          <w:tab w:val="left" w:pos="1200"/>
        </w:tabs>
        <w:rPr>
          <w:rFonts w:asciiTheme="minorHAnsi" w:eastAsiaTheme="minorEastAsia" w:hAnsiTheme="minorHAnsi" w:cstheme="minorBidi"/>
          <w:smallCaps w:val="0"/>
          <w:noProof/>
          <w:color w:val="auto"/>
          <w:sz w:val="22"/>
          <w:szCs w:val="22"/>
          <w:lang w:eastAsia="en-US"/>
        </w:rPr>
      </w:pPr>
      <w:r w:rsidRPr="00AB05EA">
        <w:rPr>
          <w:noProof/>
          <w14:scene3d>
            <w14:camera w14:prst="orthographicFront"/>
            <w14:lightRig w14:rig="threePt" w14:dir="t">
              <w14:rot w14:lat="0" w14:lon="0" w14:rev="0"/>
            </w14:lightRig>
          </w14:scene3d>
        </w:rPr>
        <w:t>4.3.</w:t>
      </w:r>
      <w:r>
        <w:rPr>
          <w:rFonts w:asciiTheme="minorHAnsi" w:eastAsiaTheme="minorEastAsia" w:hAnsiTheme="minorHAnsi" w:cstheme="minorBidi"/>
          <w:smallCaps w:val="0"/>
          <w:noProof/>
          <w:color w:val="auto"/>
          <w:sz w:val="22"/>
          <w:szCs w:val="22"/>
          <w:lang w:eastAsia="en-US"/>
        </w:rPr>
        <w:tab/>
      </w:r>
      <w:r w:rsidRPr="00AB05EA">
        <w:rPr>
          <w:noProof/>
        </w:rPr>
        <w:t>Applicability of OWASP API 2019 in CAST Solution</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5326"/>
      <w:bookmarkStart w:id="8" w:name="_Toc531953752"/>
      <w:bookmarkStart w:id="9" w:name="_Toc25309943"/>
      <w:bookmarkStart w:id="10" w:name="_Toc31962059"/>
      <w:bookmarkStart w:id="11" w:name="_Toc31962109"/>
      <w:r w:rsidR="005773E4">
        <w:t>Introduction</w:t>
      </w:r>
      <w:bookmarkEnd w:id="7"/>
      <w:bookmarkEnd w:id="8"/>
      <w:bookmarkEnd w:id="9"/>
      <w:bookmarkEnd w:id="10"/>
      <w:bookmarkEnd w:id="11"/>
    </w:p>
    <w:p w14:paraId="479D4D96" w14:textId="77777777" w:rsidR="00B304A1" w:rsidRDefault="00B304A1" w:rsidP="00B304A1">
      <w:pPr>
        <w:spacing w:after="0" w:line="240" w:lineRule="auto"/>
        <w:ind w:right="657"/>
      </w:pPr>
      <w:bookmarkStart w:id="12"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3" w:name="_Toc531865327"/>
      <w:bookmarkStart w:id="14" w:name="_Toc531953753"/>
      <w:bookmarkStart w:id="15" w:name="_Toc25309944"/>
      <w:bookmarkStart w:id="16" w:name="_Toc31962060"/>
      <w:bookmarkStart w:id="17" w:name="_Toc31962110"/>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D0D245C" w:rsidR="004708D5" w:rsidRDefault="004708D5" w:rsidP="002638B2">
      <w:pPr>
        <w:pStyle w:val="Heading1"/>
        <w:ind w:right="657"/>
      </w:pPr>
      <w:bookmarkStart w:id="18" w:name="_Toc531865328"/>
      <w:bookmarkStart w:id="19" w:name="_Toc531953754"/>
      <w:bookmarkStart w:id="20" w:name="_Toc25309945"/>
      <w:bookmarkStart w:id="21" w:name="_Toc31962061"/>
      <w:bookmarkStart w:id="22" w:name="_Toc31962111"/>
      <w:r>
        <w:lastRenderedPageBreak/>
        <w:t>Security Violation Overview</w:t>
      </w:r>
      <w:bookmarkEnd w:id="18"/>
      <w:bookmarkEnd w:id="19"/>
      <w:bookmarkEnd w:id="20"/>
      <w:bookmarkEnd w:id="21"/>
      <w:bookmarkEnd w:id="22"/>
    </w:p>
    <w:p w14:paraId="2DA388FA" w14:textId="77777777" w:rsidR="00CD4E3F" w:rsidRDefault="00CD4E3F" w:rsidP="00CD4E3F">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API Security 2019 standard. </w:t>
      </w:r>
    </w:p>
    <w:p w14:paraId="75CA9D62" w14:textId="77777777" w:rsidR="00CD4E3F" w:rsidRDefault="00CD4E3F" w:rsidP="00CD4E3F">
      <w:pPr>
        <w:ind w:left="0" w:right="657"/>
        <w:jc w:val="left"/>
        <w:rPr>
          <w:rFonts w:asciiTheme="minorHAnsi" w:hAnsiTheme="minorHAnsi"/>
          <w:noProof/>
          <w:sz w:val="20"/>
        </w:rPr>
      </w:pPr>
    </w:p>
    <w:p w14:paraId="7904AC23" w14:textId="77777777" w:rsidR="00CD4E3F" w:rsidRPr="00212651" w:rsidRDefault="00CD4E3F" w:rsidP="00CD4E3F">
      <w:pPr>
        <w:pStyle w:val="Heading2"/>
        <w:spacing w:after="0"/>
        <w:ind w:left="540" w:right="657" w:hanging="540"/>
        <w:rPr>
          <w:rFonts w:eastAsia="Calibri"/>
        </w:rPr>
      </w:pPr>
      <w:bookmarkStart w:id="23" w:name="_Toc531865299"/>
      <w:bookmarkStart w:id="24" w:name="_Toc531949428"/>
      <w:bookmarkStart w:id="25" w:name="_Toc531949638"/>
      <w:bookmarkStart w:id="26" w:name="_Toc31959161"/>
      <w:bookmarkStart w:id="27" w:name="_Toc31962062"/>
      <w:bookmarkStart w:id="28" w:name="_Toc31962112"/>
      <w:r>
        <w:rPr>
          <w:rFonts w:eastAsia="Calibri"/>
          <w:lang w:val="en-US"/>
        </w:rPr>
        <w:t>OWASP API -2019 Top 10 Vulnerabilities</w:t>
      </w:r>
      <w:bookmarkEnd w:id="23"/>
      <w:bookmarkEnd w:id="24"/>
      <w:bookmarkEnd w:id="25"/>
      <w:bookmarkEnd w:id="26"/>
      <w:bookmarkEnd w:id="27"/>
      <w:bookmarkEnd w:id="28"/>
    </w:p>
    <w:p w14:paraId="434CBE84" w14:textId="77777777" w:rsidR="00CD4E3F" w:rsidRDefault="00CD4E3F" w:rsidP="00CD4E3F">
      <w:pPr>
        <w:pStyle w:val="BodyContent"/>
        <w:ind w:right="657"/>
        <w:rPr>
          <w:rFonts w:asciiTheme="minorHAnsi" w:hAnsiTheme="minorHAnsi" w:cstheme="minorHAnsi"/>
          <w:sz w:val="20"/>
          <w:szCs w:val="20"/>
        </w:rPr>
      </w:pPr>
    </w:p>
    <w:p w14:paraId="723594E8" w14:textId="77777777" w:rsidR="00CD4E3F" w:rsidRDefault="00CD4E3F" w:rsidP="00CD4E3F">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1"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0C9E8903"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List of OWASP API -2019</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CD4E3F" w:rsidRPr="00AC5F7C" w14:paraId="40B0E2E3"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AEDF7" w14:textId="77777777" w:rsidR="00CD4E3F" w:rsidRPr="00FC19A1" w:rsidRDefault="00CD4E3F" w:rsidP="00D43E60">
            <w:pPr>
              <w:ind w:left="330" w:right="657"/>
              <w:jc w:val="left"/>
              <w:rPr>
                <w:rFonts w:ascii="Open Sans" w:hAnsi="Open Sans" w:cs="Open Sans"/>
              </w:rPr>
            </w:pPr>
            <w:r>
              <w:rPr>
                <w:rFonts w:ascii="Open Sans" w:hAnsi="Open Sans" w:cs="Open Sans"/>
              </w:rPr>
              <w:t>OWASP-2019</w:t>
            </w:r>
          </w:p>
        </w:tc>
        <w:tc>
          <w:tcPr>
            <w:tcW w:w="1530" w:type="dxa"/>
            <w:shd w:val="clear" w:color="auto" w:fill="DBE5F1" w:themeFill="accent1" w:themeFillTint="33"/>
            <w:vAlign w:val="center"/>
          </w:tcPr>
          <w:p w14:paraId="0D87E736"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1BDCB39"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Vulnerabilities</w:t>
            </w:r>
          </w:p>
        </w:tc>
        <w:tc>
          <w:tcPr>
            <w:tcW w:w="1530" w:type="dxa"/>
            <w:shd w:val="clear" w:color="auto" w:fill="DBE5F1" w:themeFill="accent1" w:themeFillTint="33"/>
            <w:vAlign w:val="center"/>
          </w:tcPr>
          <w:p w14:paraId="592A23EB"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Vulnerabilities</w:t>
            </w:r>
          </w:p>
        </w:tc>
      </w:tr>
      <w:tr w:rsidR="00CD4E3F" w:rsidRPr="00CA2066" w14:paraId="0CF601B1"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FCE33F" w14:textId="77777777" w:rsidR="00CD4E3F" w:rsidRPr="007675B2" w:rsidRDefault="00CD4E3F" w:rsidP="00D43E60">
            <w:pPr>
              <w:ind w:right="657"/>
              <w:jc w:val="left"/>
              <w:rPr>
                <w:rFonts w:ascii="Open Sans" w:hAnsi="Open Sans" w:cs="Open Sans"/>
                <w:b w:val="0"/>
              </w:rPr>
            </w:pPr>
            <w:r w:rsidRPr="0026763D">
              <w:rPr>
                <w:rFonts w:ascii="Open Sans" w:hAnsi="Open Sans" w:cs="Open Sans"/>
                <w:b w:val="0"/>
              </w:rPr>
              <w:t>API8:2019 Injection</w:t>
            </w:r>
          </w:p>
        </w:tc>
        <w:tc>
          <w:tcPr>
            <w:tcW w:w="1530" w:type="dxa"/>
          </w:tcPr>
          <w:p w14:paraId="6CA6DE5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CDCD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A0FC2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DEA1FE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ACA8" w14:textId="77777777" w:rsidR="00CD4E3F" w:rsidRPr="007675B2" w:rsidRDefault="00CD4E3F" w:rsidP="00D43E60">
            <w:pPr>
              <w:ind w:right="657"/>
              <w:jc w:val="left"/>
              <w:rPr>
                <w:rFonts w:ascii="Open Sans" w:hAnsi="Open Sans" w:cs="Open Sans"/>
                <w:b w:val="0"/>
              </w:rPr>
            </w:pPr>
            <w:r>
              <w:rPr>
                <w:rFonts w:ascii="Open Sans" w:hAnsi="Open Sans" w:cs="Open Sans"/>
                <w:b w:val="0"/>
              </w:rPr>
              <w:t>A…</w:t>
            </w:r>
          </w:p>
        </w:tc>
        <w:tc>
          <w:tcPr>
            <w:tcW w:w="1530" w:type="dxa"/>
          </w:tcPr>
          <w:p w14:paraId="590B7C3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8A23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320B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D6FFEA" w14:textId="77777777" w:rsidR="00CD4E3F" w:rsidRPr="004207FB" w:rsidRDefault="00CD4E3F" w:rsidP="00CD4E3F">
      <w:pPr>
        <w:ind w:left="0" w:right="657"/>
        <w:rPr>
          <w:i/>
          <w:sz w:val="14"/>
        </w:rPr>
      </w:pPr>
      <w:r>
        <w:rPr>
          <w:i/>
          <w:sz w:val="14"/>
        </w:rPr>
        <w:t xml:space="preserve">Table 2: OWASP API 2019 Top 10 Rules </w:t>
      </w:r>
    </w:p>
    <w:p w14:paraId="28249EC8" w14:textId="77777777" w:rsidR="00CD4E3F" w:rsidRDefault="00CD4E3F" w:rsidP="00CD4E3F">
      <w:pPr>
        <w:pStyle w:val="BodyContent"/>
        <w:ind w:right="657"/>
        <w:jc w:val="center"/>
        <w:rPr>
          <w:rFonts w:ascii="Calibri" w:eastAsia="Calibri" w:hAnsi="Calibri"/>
          <w:bCs/>
          <w:i/>
          <w:noProof/>
          <w:color w:val="auto"/>
          <w:sz w:val="20"/>
          <w:szCs w:val="22"/>
        </w:rPr>
      </w:pPr>
    </w:p>
    <w:p w14:paraId="1FEC3247" w14:textId="77777777" w:rsidR="00CD4E3F" w:rsidRDefault="00CD4E3F" w:rsidP="00CD4E3F">
      <w:pPr>
        <w:spacing w:after="0" w:line="240" w:lineRule="auto"/>
        <w:ind w:left="0" w:right="657"/>
        <w:jc w:val="left"/>
        <w:rPr>
          <w:rFonts w:eastAsia="Calibri"/>
          <w:lang w:eastAsia="en-US"/>
        </w:rPr>
      </w:pPr>
      <w:r>
        <w:rPr>
          <w:rFonts w:eastAsia="Calibri"/>
          <w:lang w:eastAsia="en-US"/>
        </w:rPr>
        <w:br w:type="page"/>
      </w:r>
    </w:p>
    <w:p w14:paraId="43519C8B" w14:textId="77777777" w:rsidR="00CD4E3F" w:rsidRPr="00212651" w:rsidRDefault="00CD4E3F" w:rsidP="00CD4E3F">
      <w:pPr>
        <w:pStyle w:val="Heading2"/>
        <w:spacing w:after="0"/>
        <w:ind w:left="540" w:right="657" w:hanging="540"/>
        <w:rPr>
          <w:rFonts w:eastAsia="Calibri"/>
        </w:rPr>
      </w:pPr>
      <w:bookmarkStart w:id="29" w:name="_Toc531865300"/>
      <w:bookmarkStart w:id="30" w:name="_Toc531949429"/>
      <w:bookmarkStart w:id="31" w:name="_Toc531949639"/>
      <w:bookmarkStart w:id="32" w:name="_Toc31959162"/>
      <w:bookmarkStart w:id="33" w:name="_Toc31962063"/>
      <w:bookmarkStart w:id="34" w:name="_Toc31962113"/>
      <w:r>
        <w:rPr>
          <w:rFonts w:eastAsia="Calibri"/>
          <w:lang w:val="en-US"/>
        </w:rPr>
        <w:lastRenderedPageBreak/>
        <w:t xml:space="preserve">OWASP - </w:t>
      </w:r>
      <w:bookmarkEnd w:id="29"/>
      <w:bookmarkEnd w:id="30"/>
      <w:bookmarkEnd w:id="31"/>
      <w:r w:rsidRPr="0026763D">
        <w:rPr>
          <w:rFonts w:eastAsia="Calibri"/>
          <w:lang w:val="en-US"/>
        </w:rPr>
        <w:t>API1:2019 Broken Object Level Authorization</w:t>
      </w:r>
      <w:bookmarkEnd w:id="32"/>
      <w:bookmarkEnd w:id="33"/>
      <w:bookmarkEnd w:id="34"/>
    </w:p>
    <w:p w14:paraId="2CEF56AA" w14:textId="77777777" w:rsidR="00CD4E3F" w:rsidRDefault="00CD4E3F" w:rsidP="00CD4E3F">
      <w:pPr>
        <w:pStyle w:val="BodyContent"/>
        <w:ind w:right="657"/>
        <w:rPr>
          <w:rFonts w:asciiTheme="minorHAnsi" w:hAnsiTheme="minorHAnsi" w:cstheme="minorHAnsi"/>
          <w:sz w:val="20"/>
          <w:szCs w:val="20"/>
        </w:rPr>
      </w:pPr>
    </w:p>
    <w:p w14:paraId="74DC8D40" w14:textId="77777777" w:rsidR="00CD4E3F" w:rsidRDefault="00CD4E3F" w:rsidP="00CD4E3F">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4C23B3C1"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PI:2019 </w:t>
      </w:r>
      <w:r w:rsidRPr="009E18E4">
        <w:rPr>
          <w:rFonts w:asciiTheme="minorHAnsi" w:hAnsiTheme="minorHAnsi" w:cstheme="minorHAnsi"/>
          <w:sz w:val="20"/>
          <w:szCs w:val="20"/>
        </w:rPr>
        <w:t xml:space="preserve">Broken Object Level Authorization </w:t>
      </w:r>
      <w:r>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CD4E3F" w:rsidRPr="00AC5F7C" w14:paraId="7973073A"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B3D559"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E0C6FD4"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1E2AF035"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04DF313"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2B2CE4A3"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E9287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27C33D5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8143A9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17CD5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138B2EEE"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4C01E0"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22F0E53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E9625C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32E7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F14D49F"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9418C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1588877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1C1473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D57C7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25645BA3"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2DA71D"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7B70C4B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037C81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04274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CE06A7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C4B91"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568BBAD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98C8B2C"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C3FD7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8615111" w14:textId="77777777" w:rsidR="00CD4E3F" w:rsidRDefault="00CD4E3F" w:rsidP="00CD4E3F">
      <w:pPr>
        <w:spacing w:after="0" w:line="240" w:lineRule="auto"/>
        <w:ind w:left="0"/>
        <w:jc w:val="left"/>
        <w:rPr>
          <w:rFonts w:eastAsia="Calibri"/>
          <w:lang w:eastAsia="en-US"/>
        </w:rPr>
      </w:pPr>
    </w:p>
    <w:p w14:paraId="686FB9FD" w14:textId="77777777" w:rsidR="00CD4E3F" w:rsidRDefault="00CD4E3F" w:rsidP="00CD4E3F">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Pr="009E18E4">
        <w:rPr>
          <w:rFonts w:ascii="Verdana" w:hAnsi="Verdana"/>
          <w:i/>
          <w:sz w:val="14"/>
        </w:rPr>
        <w:t>API1:2019 Broken Object Level Authorization</w:t>
      </w:r>
      <w:r>
        <w:rPr>
          <w:rFonts w:ascii="Verdana" w:hAnsi="Verdana"/>
          <w:i/>
          <w:sz w:val="14"/>
        </w:rPr>
        <w:t xml:space="preserve"> rules</w:t>
      </w:r>
    </w:p>
    <w:p w14:paraId="213EFD52" w14:textId="77777777" w:rsidR="00CD4E3F" w:rsidRDefault="00CD4E3F" w:rsidP="00CD4E3F">
      <w:pPr>
        <w:pStyle w:val="BodyContent"/>
        <w:ind w:right="657"/>
        <w:rPr>
          <w:rFonts w:ascii="Verdana" w:hAnsi="Verdana" w:cstheme="minorHAnsi"/>
          <w:sz w:val="20"/>
          <w:szCs w:val="20"/>
        </w:rPr>
      </w:pPr>
    </w:p>
    <w:p w14:paraId="08890789" w14:textId="77777777" w:rsidR="00CD4E3F" w:rsidRPr="00212651" w:rsidRDefault="00CD4E3F" w:rsidP="00CD4E3F">
      <w:pPr>
        <w:pStyle w:val="Heading2"/>
        <w:spacing w:after="0"/>
        <w:ind w:left="540" w:right="657" w:hanging="540"/>
        <w:rPr>
          <w:rFonts w:eastAsia="Calibri"/>
        </w:rPr>
      </w:pPr>
      <w:bookmarkStart w:id="35" w:name="_Toc531865301"/>
      <w:bookmarkStart w:id="36" w:name="_Toc531949430"/>
      <w:bookmarkStart w:id="37" w:name="_Toc531949640"/>
      <w:bookmarkStart w:id="38" w:name="_Toc31959163"/>
      <w:bookmarkStart w:id="39" w:name="_Toc31962064"/>
      <w:bookmarkStart w:id="40" w:name="_Toc31962114"/>
      <w:r>
        <w:rPr>
          <w:rFonts w:eastAsia="Calibri"/>
          <w:lang w:val="en-US"/>
        </w:rPr>
        <w:t xml:space="preserve">OWASP - </w:t>
      </w:r>
      <w:r w:rsidRPr="009E18E4">
        <w:rPr>
          <w:rFonts w:eastAsia="Calibri"/>
          <w:lang w:val="en-US"/>
        </w:rPr>
        <w:t>API2:2019 Broken User Authentication</w:t>
      </w:r>
      <w:bookmarkEnd w:id="35"/>
      <w:bookmarkEnd w:id="36"/>
      <w:bookmarkEnd w:id="37"/>
      <w:bookmarkEnd w:id="38"/>
      <w:bookmarkEnd w:id="39"/>
      <w:bookmarkEnd w:id="40"/>
    </w:p>
    <w:p w14:paraId="0BF2D6F5" w14:textId="77777777" w:rsidR="00CD4E3F" w:rsidRDefault="00CD4E3F" w:rsidP="00CD4E3F">
      <w:pPr>
        <w:pStyle w:val="BodyContent"/>
        <w:ind w:right="657"/>
        <w:rPr>
          <w:rFonts w:asciiTheme="minorHAnsi" w:hAnsiTheme="minorHAnsi" w:cstheme="minorHAnsi"/>
          <w:sz w:val="20"/>
          <w:szCs w:val="20"/>
        </w:rPr>
      </w:pPr>
    </w:p>
    <w:p w14:paraId="7E2D33B7" w14:textId="77777777" w:rsidR="00CD4E3F" w:rsidRDefault="00CD4E3F" w:rsidP="00CD4E3F">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2725F4F5"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9E18E4">
        <w:rPr>
          <w:rFonts w:asciiTheme="minorHAnsi" w:hAnsiTheme="minorHAnsi" w:cstheme="minorHAnsi"/>
          <w:sz w:val="20"/>
          <w:szCs w:val="20"/>
        </w:rPr>
        <w:t xml:space="preserve">API2:2019 Broken User Authentic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CD4E3F" w:rsidRPr="00AC5F7C" w14:paraId="35BC5735"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3300B"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4C71C6B"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059A099E"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016FB696"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638F8C9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6A675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2E0C61A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C0B421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F296C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DD6598C"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114218"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52213FE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09D48B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FAD55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7BA86680"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361085"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7C24B52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46764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355FC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848038C"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713D75"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414F55D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B9D1CF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6D970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526469DB"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BCCC3A"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5EF3BA0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34095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5718E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3DD903" w14:textId="77777777" w:rsidR="00CD4E3F" w:rsidRDefault="00CD4E3F" w:rsidP="00CD4E3F">
      <w:pPr>
        <w:spacing w:after="0" w:line="240" w:lineRule="auto"/>
        <w:ind w:left="0"/>
        <w:jc w:val="left"/>
        <w:rPr>
          <w:rFonts w:eastAsia="Calibri"/>
          <w:lang w:eastAsia="en-US"/>
        </w:rPr>
      </w:pPr>
    </w:p>
    <w:p w14:paraId="6CBB3BDA" w14:textId="77777777" w:rsidR="00CD4E3F" w:rsidRDefault="00CD4E3F" w:rsidP="00CD4E3F">
      <w:pPr>
        <w:spacing w:after="0" w:line="240" w:lineRule="auto"/>
        <w:ind w:left="0"/>
        <w:jc w:val="left"/>
        <w:rPr>
          <w:rFonts w:eastAsia="Calibri"/>
          <w:lang w:eastAsia="en-US"/>
        </w:rPr>
      </w:pPr>
    </w:p>
    <w:p w14:paraId="65F40C75" w14:textId="77777777" w:rsidR="00CD4E3F" w:rsidRDefault="00CD4E3F" w:rsidP="00CD4E3F">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2466DF">
        <w:rPr>
          <w:rFonts w:ascii="Verdana" w:hAnsi="Verdana"/>
          <w:i/>
          <w:sz w:val="14"/>
        </w:rPr>
        <w:t>API2:2019 Broken User Authentication</w:t>
      </w:r>
      <w:r>
        <w:rPr>
          <w:rFonts w:ascii="Verdana" w:hAnsi="Verdana"/>
          <w:i/>
          <w:sz w:val="14"/>
        </w:rPr>
        <w:t xml:space="preserve"> rules</w:t>
      </w:r>
    </w:p>
    <w:p w14:paraId="5E8EE4DB" w14:textId="77777777" w:rsidR="00CD4E3F" w:rsidRDefault="00CD4E3F" w:rsidP="00CD4E3F">
      <w:pPr>
        <w:spacing w:after="0" w:line="240" w:lineRule="auto"/>
        <w:ind w:left="0"/>
        <w:jc w:val="left"/>
        <w:rPr>
          <w:rFonts w:eastAsia="Perpetua"/>
          <w:i/>
          <w:color w:val="000000"/>
          <w:sz w:val="14"/>
          <w:szCs w:val="24"/>
          <w:lang w:eastAsia="en-US"/>
        </w:rPr>
      </w:pPr>
      <w:r>
        <w:rPr>
          <w:i/>
          <w:sz w:val="14"/>
        </w:rPr>
        <w:br w:type="page"/>
      </w:r>
    </w:p>
    <w:p w14:paraId="2AEE852B" w14:textId="77777777" w:rsidR="00CD4E3F" w:rsidRPr="00212651" w:rsidRDefault="00CD4E3F" w:rsidP="00CD4E3F">
      <w:pPr>
        <w:pStyle w:val="Heading2"/>
        <w:spacing w:after="0"/>
        <w:ind w:left="540" w:right="657" w:hanging="540"/>
        <w:rPr>
          <w:rFonts w:eastAsia="Calibri"/>
        </w:rPr>
      </w:pPr>
      <w:bookmarkStart w:id="41" w:name="_Toc531865302"/>
      <w:bookmarkStart w:id="42" w:name="_Toc531949431"/>
      <w:bookmarkStart w:id="43" w:name="_Toc531949641"/>
      <w:bookmarkStart w:id="44" w:name="_Toc31959164"/>
      <w:bookmarkStart w:id="45" w:name="_Toc31962065"/>
      <w:bookmarkStart w:id="46" w:name="_Toc31962115"/>
      <w:r>
        <w:rPr>
          <w:rFonts w:eastAsia="Calibri"/>
          <w:lang w:val="en-US"/>
        </w:rPr>
        <w:lastRenderedPageBreak/>
        <w:t>OWASP -</w:t>
      </w:r>
      <w:bookmarkEnd w:id="41"/>
      <w:bookmarkEnd w:id="42"/>
      <w:bookmarkEnd w:id="43"/>
      <w:r w:rsidRPr="002466DF">
        <w:t xml:space="preserve"> </w:t>
      </w:r>
      <w:r w:rsidRPr="002466DF">
        <w:rPr>
          <w:rFonts w:eastAsia="Calibri"/>
          <w:lang w:val="en-US"/>
        </w:rPr>
        <w:t>API3:2019 Excessive Data Exposure</w:t>
      </w:r>
      <w:bookmarkEnd w:id="44"/>
      <w:bookmarkEnd w:id="45"/>
      <w:bookmarkEnd w:id="46"/>
    </w:p>
    <w:p w14:paraId="1B7793C5" w14:textId="77777777" w:rsidR="00CD4E3F" w:rsidRDefault="00CD4E3F" w:rsidP="00CD4E3F">
      <w:pPr>
        <w:pStyle w:val="BodyContent"/>
        <w:ind w:right="657"/>
        <w:rPr>
          <w:rFonts w:asciiTheme="minorHAnsi" w:hAnsiTheme="minorHAnsi" w:cstheme="minorHAnsi"/>
          <w:sz w:val="20"/>
          <w:szCs w:val="20"/>
        </w:rPr>
      </w:pPr>
    </w:p>
    <w:p w14:paraId="556CBB8A" w14:textId="77777777" w:rsidR="00CD4E3F" w:rsidRDefault="00CD4E3F" w:rsidP="00CD4E3F">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47638835"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3:2019 Excessive Data Exposure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CD4E3F" w:rsidRPr="00AC5F7C" w14:paraId="21EE1202"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06D2262"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5CCEE3C"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1DC251A"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5881DDB"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69576960"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359A16"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3465232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02248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3FF99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209304DB"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727F4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188AE81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5C35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654DC4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543E32F8"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2E0B78"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587AC02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297B0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A6232A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6DAB2BA"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36290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45D223E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82DB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BE5BF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2E4D64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07528C"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56F6C1E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A0DF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7796E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FD9B76" w14:textId="77777777" w:rsidR="00CD4E3F" w:rsidRDefault="00CD4E3F" w:rsidP="00CD4E3F">
      <w:pPr>
        <w:pStyle w:val="BodyContent"/>
        <w:ind w:right="657"/>
        <w:rPr>
          <w:rFonts w:ascii="Verdana" w:hAnsi="Verdana"/>
          <w:i/>
          <w:sz w:val="14"/>
        </w:rPr>
      </w:pPr>
    </w:p>
    <w:p w14:paraId="3F42021E" w14:textId="77777777" w:rsidR="00CD4E3F" w:rsidRDefault="00CD4E3F" w:rsidP="00CD4E3F">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2466DF">
        <w:rPr>
          <w:rFonts w:ascii="Verdana" w:hAnsi="Verdana"/>
          <w:i/>
          <w:sz w:val="14"/>
        </w:rPr>
        <w:t xml:space="preserve">API3:2019 Excessive Data Exposure </w:t>
      </w:r>
      <w:r>
        <w:rPr>
          <w:rFonts w:ascii="Verdana" w:hAnsi="Verdana"/>
          <w:i/>
          <w:sz w:val="14"/>
        </w:rPr>
        <w:t>rules</w:t>
      </w:r>
    </w:p>
    <w:p w14:paraId="6258034D" w14:textId="77777777" w:rsidR="00CD4E3F" w:rsidRDefault="00CD4E3F" w:rsidP="00CD4E3F">
      <w:pPr>
        <w:pStyle w:val="BodyContent"/>
        <w:ind w:right="657"/>
        <w:rPr>
          <w:rFonts w:ascii="Verdana" w:hAnsi="Verdana"/>
          <w:i/>
          <w:sz w:val="14"/>
        </w:rPr>
      </w:pPr>
    </w:p>
    <w:p w14:paraId="658388F9" w14:textId="77777777" w:rsidR="00CD4E3F" w:rsidRPr="00212651" w:rsidRDefault="00CD4E3F" w:rsidP="00CD4E3F">
      <w:pPr>
        <w:pStyle w:val="Heading2"/>
        <w:spacing w:after="0"/>
        <w:ind w:left="540" w:right="657" w:hanging="540"/>
        <w:rPr>
          <w:rFonts w:eastAsia="Calibri"/>
        </w:rPr>
      </w:pPr>
      <w:bookmarkStart w:id="47" w:name="_Toc531865303"/>
      <w:bookmarkStart w:id="48" w:name="_Toc531949432"/>
      <w:bookmarkStart w:id="49" w:name="_Toc531949642"/>
      <w:bookmarkStart w:id="50" w:name="_Toc31959165"/>
      <w:bookmarkStart w:id="51" w:name="_Hlk531860421"/>
      <w:bookmarkStart w:id="52" w:name="_Toc31962066"/>
      <w:bookmarkStart w:id="53" w:name="_Toc31962116"/>
      <w:r>
        <w:rPr>
          <w:rFonts w:eastAsia="Calibri"/>
          <w:lang w:val="en-US"/>
        </w:rPr>
        <w:t xml:space="preserve">OWASP - </w:t>
      </w:r>
      <w:bookmarkEnd w:id="47"/>
      <w:bookmarkEnd w:id="48"/>
      <w:bookmarkEnd w:id="49"/>
      <w:r w:rsidRPr="002466DF">
        <w:rPr>
          <w:rFonts w:eastAsia="Calibri"/>
          <w:lang w:val="en-US"/>
        </w:rPr>
        <w:t>API4:2019 Lack of Resources &amp; Rate Limiting</w:t>
      </w:r>
      <w:bookmarkEnd w:id="50"/>
      <w:bookmarkEnd w:id="52"/>
      <w:bookmarkEnd w:id="53"/>
    </w:p>
    <w:p w14:paraId="022A96CC" w14:textId="77777777" w:rsidR="00CD4E3F" w:rsidRDefault="00CD4E3F" w:rsidP="00CD4E3F">
      <w:pPr>
        <w:pStyle w:val="BodyContent"/>
        <w:ind w:right="657"/>
        <w:rPr>
          <w:rFonts w:asciiTheme="minorHAnsi" w:hAnsiTheme="minorHAnsi" w:cstheme="minorHAnsi"/>
          <w:sz w:val="20"/>
          <w:szCs w:val="20"/>
        </w:rPr>
      </w:pPr>
    </w:p>
    <w:p w14:paraId="36E7B786" w14:textId="77777777" w:rsidR="00CD4E3F" w:rsidRDefault="00CD4E3F" w:rsidP="00CD4E3F">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impact the API server performance, leading to Denial of Service (DoS), but also leaves the door open to authentication flaws such as brute force. </w:t>
      </w:r>
    </w:p>
    <w:p w14:paraId="727857FC"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4:2019 Lack of Resources &amp; Rate Limiting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CD4E3F" w:rsidRPr="00AC5F7C" w14:paraId="0A6EBF84"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D45A42" w14:textId="77777777" w:rsidR="00CD4E3F" w:rsidRPr="00FC19A1" w:rsidRDefault="00CD4E3F" w:rsidP="00D43E6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6974542"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448C00F"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45FCB313"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1A2B91B4"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5D5BC"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3BD582A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016BE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6962C3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239E993E"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8157B2"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410E0F1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5035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53E570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1FC9BC3C"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699B3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6C756A7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8177D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DF90F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BDFFB0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7157A"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570FAE5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9FB18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C6A0F7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4431C05"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AE41B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7A1CD5B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3F901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87AEA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96DB3B" w14:textId="77777777" w:rsidR="00CD4E3F" w:rsidRDefault="00CD4E3F" w:rsidP="00CD4E3F">
      <w:pPr>
        <w:pStyle w:val="BodyContent"/>
        <w:ind w:right="657"/>
        <w:rPr>
          <w:rFonts w:ascii="Verdana" w:hAnsi="Verdana"/>
          <w:i/>
          <w:sz w:val="14"/>
        </w:rPr>
      </w:pPr>
    </w:p>
    <w:p w14:paraId="1F656A76" w14:textId="77777777" w:rsidR="00CD4E3F" w:rsidRDefault="00CD4E3F" w:rsidP="00CD4E3F">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2466DF">
        <w:rPr>
          <w:rFonts w:ascii="Verdana" w:hAnsi="Verdana"/>
          <w:i/>
          <w:sz w:val="14"/>
        </w:rPr>
        <w:t xml:space="preserve">API4:2019 Lack of Resources &amp; Rate Limiting </w:t>
      </w:r>
      <w:r>
        <w:rPr>
          <w:rFonts w:ascii="Verdana" w:hAnsi="Verdana"/>
          <w:i/>
          <w:sz w:val="14"/>
        </w:rPr>
        <w:t>rules</w:t>
      </w:r>
    </w:p>
    <w:bookmarkEnd w:id="51"/>
    <w:p w14:paraId="10B1E672" w14:textId="77777777" w:rsidR="00CD4E3F" w:rsidRDefault="00CD4E3F" w:rsidP="00CD4E3F">
      <w:pPr>
        <w:spacing w:after="0" w:line="240" w:lineRule="auto"/>
        <w:ind w:left="0"/>
        <w:jc w:val="left"/>
        <w:rPr>
          <w:rFonts w:eastAsia="Perpetua"/>
          <w:i/>
          <w:color w:val="000000"/>
          <w:sz w:val="14"/>
          <w:szCs w:val="24"/>
          <w:lang w:eastAsia="en-US"/>
        </w:rPr>
      </w:pPr>
      <w:r>
        <w:rPr>
          <w:i/>
          <w:sz w:val="14"/>
        </w:rPr>
        <w:br w:type="page"/>
      </w:r>
    </w:p>
    <w:p w14:paraId="13E25206" w14:textId="77777777" w:rsidR="00CD4E3F" w:rsidRPr="00212651" w:rsidRDefault="00CD4E3F" w:rsidP="00CD4E3F">
      <w:pPr>
        <w:pStyle w:val="Heading2"/>
        <w:spacing w:after="0"/>
        <w:ind w:left="540" w:right="657" w:hanging="540"/>
        <w:rPr>
          <w:rFonts w:eastAsia="Calibri"/>
        </w:rPr>
      </w:pPr>
      <w:bookmarkStart w:id="54" w:name="_Toc531865304"/>
      <w:bookmarkStart w:id="55" w:name="_Toc531949433"/>
      <w:bookmarkStart w:id="56" w:name="_Toc531949643"/>
      <w:bookmarkStart w:id="57" w:name="_Toc31959166"/>
      <w:bookmarkStart w:id="58" w:name="_Toc31962067"/>
      <w:bookmarkStart w:id="59" w:name="_Toc31962117"/>
      <w:r>
        <w:rPr>
          <w:rFonts w:eastAsia="Calibri"/>
          <w:lang w:val="en-US"/>
        </w:rPr>
        <w:lastRenderedPageBreak/>
        <w:t>OWASP -</w:t>
      </w:r>
      <w:bookmarkEnd w:id="54"/>
      <w:bookmarkEnd w:id="55"/>
      <w:bookmarkEnd w:id="56"/>
      <w:r w:rsidRPr="002466DF">
        <w:t xml:space="preserve"> </w:t>
      </w:r>
      <w:r w:rsidRPr="002466DF">
        <w:rPr>
          <w:rFonts w:eastAsia="Calibri"/>
          <w:lang w:val="en-US"/>
        </w:rPr>
        <w:t>API5:2019 Broken Function Level Authorization</w:t>
      </w:r>
      <w:bookmarkEnd w:id="57"/>
      <w:bookmarkEnd w:id="58"/>
      <w:bookmarkEnd w:id="59"/>
    </w:p>
    <w:p w14:paraId="6C7162E7" w14:textId="77777777" w:rsidR="00CD4E3F" w:rsidRDefault="00CD4E3F" w:rsidP="00CD4E3F">
      <w:pPr>
        <w:pStyle w:val="BodyContent"/>
        <w:ind w:right="657"/>
        <w:rPr>
          <w:rFonts w:asciiTheme="minorHAnsi" w:hAnsiTheme="minorHAnsi" w:cstheme="minorHAnsi"/>
          <w:sz w:val="20"/>
          <w:szCs w:val="20"/>
        </w:rPr>
      </w:pPr>
    </w:p>
    <w:p w14:paraId="54EC36FF" w14:textId="77777777" w:rsidR="00CD4E3F" w:rsidRDefault="00CD4E3F" w:rsidP="00CD4E3F">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0506B0E1"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5:2019 Broken Function Level Authoriz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CD4E3F" w:rsidRPr="00AC5F7C" w14:paraId="78A7DAD8"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BC4BDA" w14:textId="77777777" w:rsidR="00CD4E3F" w:rsidRPr="00FC19A1" w:rsidRDefault="00CD4E3F" w:rsidP="00D43E6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EB6D92B"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B5FA8D"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3B59A1FB"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4A822D67"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83874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02EA987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82B5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D3196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6DCF468"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4B00A"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57B277D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ACC8B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9D5BF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44C5960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91B0A"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1DAF1FA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5D4AE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0ED9C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1986460"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19C2F0"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5658721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1CB9D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12216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E5E887F"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FAFA9"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4212B8B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61C6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BC6AE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BA742C8" w14:textId="77777777" w:rsidR="00CD4E3F" w:rsidRDefault="00CD4E3F" w:rsidP="00CD4E3F">
      <w:pPr>
        <w:pStyle w:val="BodyContent"/>
        <w:ind w:right="657"/>
        <w:rPr>
          <w:rFonts w:ascii="Verdana" w:hAnsi="Verdana"/>
          <w:i/>
          <w:sz w:val="14"/>
        </w:rPr>
      </w:pPr>
    </w:p>
    <w:p w14:paraId="6AB9D9E8" w14:textId="77777777" w:rsidR="00CD4E3F" w:rsidRDefault="00CD4E3F" w:rsidP="00CD4E3F">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2466DF">
        <w:rPr>
          <w:rFonts w:ascii="Verdana" w:hAnsi="Verdana"/>
          <w:i/>
          <w:sz w:val="14"/>
        </w:rPr>
        <w:t xml:space="preserve">API5:2019 Broken Function Level Authorization </w:t>
      </w:r>
      <w:r>
        <w:rPr>
          <w:rFonts w:ascii="Verdana" w:hAnsi="Verdana"/>
          <w:i/>
          <w:sz w:val="14"/>
        </w:rPr>
        <w:t>rules</w:t>
      </w:r>
    </w:p>
    <w:p w14:paraId="76E97EA8" w14:textId="77777777" w:rsidR="00CD4E3F" w:rsidRPr="00212651" w:rsidRDefault="00CD4E3F" w:rsidP="00CD4E3F">
      <w:pPr>
        <w:pStyle w:val="Heading2"/>
        <w:spacing w:after="0"/>
        <w:ind w:left="540" w:right="657" w:hanging="540"/>
        <w:rPr>
          <w:rFonts w:eastAsia="Calibri"/>
        </w:rPr>
      </w:pPr>
      <w:bookmarkStart w:id="60" w:name="_Toc531865305"/>
      <w:bookmarkStart w:id="61" w:name="_Toc531949434"/>
      <w:bookmarkStart w:id="62" w:name="_Toc531949644"/>
      <w:bookmarkStart w:id="63" w:name="_Toc31959167"/>
      <w:bookmarkStart w:id="64" w:name="_Toc31962068"/>
      <w:bookmarkStart w:id="65" w:name="_Toc31962118"/>
      <w:r>
        <w:rPr>
          <w:rFonts w:eastAsia="Calibri"/>
          <w:lang w:val="en-US"/>
        </w:rPr>
        <w:t>OWASP -</w:t>
      </w:r>
      <w:bookmarkEnd w:id="60"/>
      <w:bookmarkEnd w:id="61"/>
      <w:bookmarkEnd w:id="62"/>
      <w:r w:rsidRPr="00F30104">
        <w:t xml:space="preserve"> </w:t>
      </w:r>
      <w:r w:rsidRPr="00F30104">
        <w:rPr>
          <w:rFonts w:eastAsia="Calibri"/>
          <w:lang w:val="en-US"/>
        </w:rPr>
        <w:t>API6:2019 Mass Assignment</w:t>
      </w:r>
      <w:bookmarkEnd w:id="63"/>
      <w:bookmarkEnd w:id="64"/>
      <w:bookmarkEnd w:id="65"/>
    </w:p>
    <w:p w14:paraId="76ACEA04" w14:textId="77777777" w:rsidR="00CD4E3F" w:rsidRDefault="00CD4E3F" w:rsidP="00CD4E3F">
      <w:pPr>
        <w:tabs>
          <w:tab w:val="left" w:pos="2847"/>
        </w:tabs>
        <w:ind w:left="0" w:right="657"/>
        <w:rPr>
          <w:rFonts w:asciiTheme="minorHAnsi" w:hAnsiTheme="minorHAnsi" w:cstheme="minorHAnsi"/>
          <w:sz w:val="20"/>
        </w:rPr>
      </w:pPr>
    </w:p>
    <w:p w14:paraId="629A8660" w14:textId="77777777" w:rsidR="00CD4E3F" w:rsidRDefault="00CD4E3F" w:rsidP="00CD4E3F">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client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5D21F281" w14:textId="77777777" w:rsidR="00CD4E3F" w:rsidRPr="000D38D5" w:rsidRDefault="00CD4E3F" w:rsidP="00CD4E3F">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F30104">
        <w:rPr>
          <w:rFonts w:asciiTheme="minorHAnsi" w:hAnsiTheme="minorHAnsi" w:cstheme="minorHAnsi"/>
          <w:sz w:val="20"/>
          <w:szCs w:val="20"/>
        </w:rPr>
        <w:t xml:space="preserve">API6:2019 Mass Assignment </w:t>
      </w:r>
      <w:r>
        <w:rPr>
          <w:rFonts w:asciiTheme="minorHAnsi" w:hAnsiTheme="minorHAnsi" w:cstheme="minorHAnsi"/>
          <w:sz w:val="20"/>
          <w:szCs w:val="20"/>
        </w:rPr>
        <w:t>rul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CD4E3F" w:rsidRPr="00AC5F7C" w14:paraId="55571C74"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A6132B3"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DE2F62F"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70B5E57"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A2EED6C"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2200DA9D"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9EB6E47"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27F24EF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CD3EC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7DEDAC8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D961189"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CF8098"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54850C9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41516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DDA88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446D884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2BA936"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73073A9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5F484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D64F09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7D9B26F"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1B59B"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7770BC6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F94F28"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5E75C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0C5187EA"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EFCF4"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7F5AF20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0505FC"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EC37AF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D7CD3D" w14:textId="77777777" w:rsidR="00CD4E3F" w:rsidRDefault="00CD4E3F" w:rsidP="00CD4E3F">
      <w:pPr>
        <w:pStyle w:val="BodyContent"/>
        <w:ind w:right="657"/>
        <w:rPr>
          <w:rFonts w:asciiTheme="minorHAnsi" w:hAnsiTheme="minorHAnsi" w:cstheme="minorHAnsi"/>
          <w:sz w:val="20"/>
          <w:szCs w:val="20"/>
        </w:rPr>
      </w:pPr>
    </w:p>
    <w:p w14:paraId="27E95D9A" w14:textId="77777777" w:rsidR="00CD4E3F" w:rsidRDefault="00CD4E3F" w:rsidP="00CD4E3F">
      <w:pPr>
        <w:spacing w:after="0" w:line="240" w:lineRule="auto"/>
        <w:ind w:left="0"/>
        <w:jc w:val="left"/>
        <w:rPr>
          <w:i/>
          <w:sz w:val="14"/>
        </w:rPr>
      </w:pPr>
      <w:r>
        <w:rPr>
          <w:i/>
          <w:sz w:val="14"/>
        </w:rPr>
        <w:t xml:space="preserve">Table 8: </w:t>
      </w:r>
      <w:r w:rsidRPr="00F30104">
        <w:rPr>
          <w:i/>
          <w:sz w:val="14"/>
        </w:rPr>
        <w:t xml:space="preserve">API6:2019 Mass Assignment </w:t>
      </w:r>
      <w:r>
        <w:rPr>
          <w:i/>
          <w:sz w:val="14"/>
        </w:rPr>
        <w:t>rules</w:t>
      </w:r>
    </w:p>
    <w:p w14:paraId="3EB89884" w14:textId="77777777" w:rsidR="00CD4E3F" w:rsidRDefault="00CD4E3F" w:rsidP="00CD4E3F">
      <w:pPr>
        <w:spacing w:after="0" w:line="240" w:lineRule="auto"/>
        <w:ind w:left="0"/>
        <w:jc w:val="left"/>
        <w:rPr>
          <w:i/>
          <w:sz w:val="14"/>
        </w:rPr>
      </w:pPr>
      <w:r>
        <w:rPr>
          <w:i/>
          <w:sz w:val="14"/>
        </w:rPr>
        <w:br w:type="page"/>
      </w:r>
    </w:p>
    <w:p w14:paraId="4ABFC2F0" w14:textId="77777777" w:rsidR="00CD4E3F" w:rsidRPr="00212651" w:rsidRDefault="00CD4E3F" w:rsidP="00CD4E3F">
      <w:pPr>
        <w:pStyle w:val="Heading2"/>
        <w:spacing w:after="0"/>
        <w:ind w:left="540" w:right="657" w:hanging="540"/>
        <w:rPr>
          <w:rFonts w:eastAsia="Calibri"/>
        </w:rPr>
      </w:pPr>
      <w:bookmarkStart w:id="66" w:name="_Toc531865306"/>
      <w:bookmarkStart w:id="67" w:name="_Toc531949435"/>
      <w:bookmarkStart w:id="68" w:name="_Toc531949645"/>
      <w:bookmarkStart w:id="69" w:name="_Toc31959168"/>
      <w:bookmarkStart w:id="70" w:name="_Toc31962069"/>
      <w:bookmarkStart w:id="71" w:name="_Toc31962119"/>
      <w:r>
        <w:rPr>
          <w:rFonts w:eastAsia="Calibri"/>
          <w:lang w:val="en-US"/>
        </w:rPr>
        <w:lastRenderedPageBreak/>
        <w:t>OWASP -</w:t>
      </w:r>
      <w:bookmarkEnd w:id="66"/>
      <w:bookmarkEnd w:id="67"/>
      <w:bookmarkEnd w:id="68"/>
      <w:r w:rsidRPr="00514F83">
        <w:t xml:space="preserve"> </w:t>
      </w:r>
      <w:r w:rsidRPr="00514F83">
        <w:rPr>
          <w:rFonts w:eastAsia="Calibri"/>
          <w:lang w:val="en-US"/>
        </w:rPr>
        <w:t>API7:2019 Security Misconfiguration</w:t>
      </w:r>
      <w:bookmarkEnd w:id="69"/>
      <w:bookmarkEnd w:id="70"/>
      <w:bookmarkEnd w:id="71"/>
    </w:p>
    <w:p w14:paraId="39A659DD" w14:textId="77777777" w:rsidR="00CD4E3F" w:rsidRDefault="00CD4E3F" w:rsidP="00CD4E3F">
      <w:pPr>
        <w:pStyle w:val="BodyContent"/>
        <w:ind w:right="657"/>
        <w:rPr>
          <w:rFonts w:asciiTheme="minorHAnsi" w:hAnsiTheme="minorHAnsi" w:cstheme="minorHAnsi"/>
          <w:sz w:val="20"/>
          <w:szCs w:val="20"/>
        </w:rPr>
      </w:pPr>
    </w:p>
    <w:p w14:paraId="3DD2439C" w14:textId="77777777" w:rsidR="00CD4E3F" w:rsidRDefault="00CD4E3F" w:rsidP="00CD4E3F">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467886B9"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7:2019 Security Misconfigur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CD4E3F" w:rsidRPr="00AC5F7C" w14:paraId="165B3CC2"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8D532E3"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DF379"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0424DF6"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B5AA83"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341C41AF"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3697CC"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5A6A453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EE8CE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FA1252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5DE0C5E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10A699"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08D4152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3B226C"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6A4731C"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1297C628"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4E266"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233E0E5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B9DF2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B38F9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8D3D7FD"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99B882"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1B48341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03EAB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D4F5DF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5BC83DA"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2056A"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28667AB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7DA13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49E3DF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1B087B" w14:textId="77777777" w:rsidR="00CD4E3F" w:rsidRDefault="00CD4E3F" w:rsidP="00CD4E3F">
      <w:pPr>
        <w:pStyle w:val="BodyContent"/>
        <w:ind w:right="657"/>
        <w:rPr>
          <w:rFonts w:asciiTheme="minorHAnsi" w:hAnsiTheme="minorHAnsi" w:cstheme="minorHAnsi"/>
          <w:sz w:val="20"/>
          <w:szCs w:val="20"/>
        </w:rPr>
      </w:pPr>
    </w:p>
    <w:p w14:paraId="542118B2" w14:textId="77777777" w:rsidR="00CD4E3F" w:rsidRDefault="00CD4E3F" w:rsidP="00CD4E3F">
      <w:pPr>
        <w:spacing w:after="0" w:line="240" w:lineRule="auto"/>
        <w:ind w:left="0"/>
        <w:jc w:val="left"/>
        <w:rPr>
          <w:rFonts w:eastAsia="Calibri"/>
          <w:b/>
          <w:color w:val="336699"/>
          <w:sz w:val="20"/>
          <w:szCs w:val="16"/>
          <w:lang w:eastAsia="x-none"/>
        </w:rPr>
      </w:pPr>
      <w:r>
        <w:rPr>
          <w:i/>
          <w:sz w:val="14"/>
        </w:rPr>
        <w:t xml:space="preserve">Table 9: </w:t>
      </w:r>
      <w:r w:rsidRPr="00514F83">
        <w:rPr>
          <w:i/>
          <w:sz w:val="14"/>
        </w:rPr>
        <w:t xml:space="preserve">API7:2019 Security Misconfiguration </w:t>
      </w:r>
      <w:r>
        <w:rPr>
          <w:i/>
          <w:sz w:val="14"/>
        </w:rPr>
        <w:t xml:space="preserve">rules </w:t>
      </w:r>
    </w:p>
    <w:p w14:paraId="14BD3F7B" w14:textId="77777777" w:rsidR="00CD4E3F" w:rsidRDefault="00CD4E3F" w:rsidP="00CD4E3F">
      <w:pPr>
        <w:spacing w:after="0" w:line="240" w:lineRule="auto"/>
        <w:ind w:left="0"/>
        <w:jc w:val="left"/>
        <w:rPr>
          <w:rFonts w:eastAsia="Calibri"/>
          <w:b/>
          <w:color w:val="336699"/>
          <w:sz w:val="20"/>
          <w:szCs w:val="16"/>
          <w:lang w:eastAsia="x-none"/>
        </w:rPr>
      </w:pPr>
    </w:p>
    <w:p w14:paraId="3B390ADB" w14:textId="77777777" w:rsidR="00CD4E3F" w:rsidRPr="00212651" w:rsidRDefault="00CD4E3F" w:rsidP="00CD4E3F">
      <w:pPr>
        <w:pStyle w:val="Heading2"/>
        <w:spacing w:after="0"/>
        <w:ind w:left="540" w:right="657" w:hanging="540"/>
        <w:rPr>
          <w:rFonts w:eastAsia="Calibri"/>
        </w:rPr>
      </w:pPr>
      <w:bookmarkStart w:id="72" w:name="_Toc531948219"/>
      <w:bookmarkStart w:id="73" w:name="_Toc531949646"/>
      <w:bookmarkStart w:id="74" w:name="_Toc31959169"/>
      <w:bookmarkStart w:id="75" w:name="_Toc31962070"/>
      <w:bookmarkStart w:id="76" w:name="_Toc31962120"/>
      <w:r>
        <w:rPr>
          <w:rFonts w:eastAsia="Calibri"/>
          <w:lang w:val="en-US"/>
        </w:rPr>
        <w:t>OWASP -</w:t>
      </w:r>
      <w:bookmarkEnd w:id="72"/>
      <w:bookmarkEnd w:id="73"/>
      <w:r w:rsidRPr="00514F83">
        <w:t xml:space="preserve"> </w:t>
      </w:r>
      <w:r w:rsidRPr="00514F83">
        <w:rPr>
          <w:rFonts w:eastAsia="Calibri"/>
          <w:lang w:val="en-US"/>
        </w:rPr>
        <w:t>API8:2019 Injection</w:t>
      </w:r>
      <w:bookmarkEnd w:id="74"/>
      <w:bookmarkEnd w:id="75"/>
      <w:bookmarkEnd w:id="76"/>
    </w:p>
    <w:p w14:paraId="16623DBE" w14:textId="77777777" w:rsidR="00CD4E3F" w:rsidRDefault="00CD4E3F" w:rsidP="00CD4E3F">
      <w:pPr>
        <w:pStyle w:val="BodyContent"/>
        <w:ind w:right="657"/>
        <w:rPr>
          <w:rFonts w:asciiTheme="minorHAnsi" w:hAnsiTheme="minorHAnsi" w:cstheme="minorHAnsi"/>
          <w:sz w:val="20"/>
          <w:szCs w:val="20"/>
        </w:rPr>
      </w:pPr>
    </w:p>
    <w:p w14:paraId="51E74EC1" w14:textId="77777777" w:rsidR="00CD4E3F" w:rsidRDefault="00CD4E3F" w:rsidP="00CD4E3F">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t xml:space="preserve"> </w:t>
      </w:r>
    </w:p>
    <w:p w14:paraId="31C52CD0"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CD4E3F" w:rsidRPr="00AC5F7C" w14:paraId="23A68780"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54F436"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A29B4D9"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D0BE524"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3C6256BE"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6A39B24C"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A8F01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5A10BF0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E8E9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0550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719C06B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9EA85"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5A26D32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7F22B0"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2712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69C1AF85"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BA65A3"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4ED9D8E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62388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20935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46570947"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777AA0"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70A828E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35615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4D89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D5411F1"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0BC781"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22F16A1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80DAF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5CF5F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4119E6" w14:textId="77777777" w:rsidR="00CD4E3F" w:rsidRDefault="00CD4E3F" w:rsidP="00CD4E3F">
      <w:pPr>
        <w:pStyle w:val="BodyContent"/>
        <w:ind w:right="657"/>
        <w:rPr>
          <w:rFonts w:asciiTheme="minorHAnsi" w:hAnsiTheme="minorHAnsi" w:cstheme="minorHAnsi"/>
          <w:sz w:val="20"/>
          <w:szCs w:val="20"/>
        </w:rPr>
      </w:pPr>
    </w:p>
    <w:p w14:paraId="258B741C" w14:textId="77777777" w:rsidR="00CD4E3F" w:rsidRDefault="00CD4E3F" w:rsidP="00CD4E3F">
      <w:pPr>
        <w:spacing w:after="0" w:line="240" w:lineRule="auto"/>
        <w:ind w:left="0"/>
        <w:jc w:val="left"/>
        <w:rPr>
          <w:i/>
          <w:sz w:val="14"/>
        </w:rPr>
      </w:pPr>
      <w:r>
        <w:rPr>
          <w:i/>
          <w:sz w:val="14"/>
        </w:rPr>
        <w:t xml:space="preserve">Table 10: </w:t>
      </w:r>
      <w:r w:rsidRPr="00514F83">
        <w:rPr>
          <w:i/>
          <w:sz w:val="14"/>
        </w:rPr>
        <w:t xml:space="preserve">API8:2019 Injection </w:t>
      </w:r>
      <w:r>
        <w:rPr>
          <w:i/>
          <w:sz w:val="14"/>
        </w:rPr>
        <w:t>rules</w:t>
      </w:r>
    </w:p>
    <w:p w14:paraId="71F20AB2" w14:textId="77777777" w:rsidR="00CD4E3F" w:rsidRDefault="00CD4E3F" w:rsidP="00CD4E3F">
      <w:pPr>
        <w:spacing w:after="0" w:line="240" w:lineRule="auto"/>
        <w:ind w:left="0"/>
        <w:jc w:val="left"/>
        <w:rPr>
          <w:i/>
          <w:sz w:val="14"/>
        </w:rPr>
      </w:pPr>
      <w:r>
        <w:rPr>
          <w:i/>
          <w:sz w:val="14"/>
        </w:rPr>
        <w:br w:type="page"/>
      </w:r>
    </w:p>
    <w:p w14:paraId="6D91352A" w14:textId="77777777" w:rsidR="00CD4E3F" w:rsidRPr="00212651" w:rsidRDefault="00CD4E3F" w:rsidP="00CD4E3F">
      <w:pPr>
        <w:pStyle w:val="Heading2"/>
        <w:spacing w:after="0"/>
        <w:ind w:left="540" w:right="657" w:hanging="540"/>
        <w:rPr>
          <w:rFonts w:eastAsia="Calibri"/>
        </w:rPr>
      </w:pPr>
      <w:bookmarkStart w:id="77" w:name="_Toc531865307"/>
      <w:bookmarkStart w:id="78" w:name="_Toc531949436"/>
      <w:bookmarkStart w:id="79" w:name="_Toc531949647"/>
      <w:bookmarkStart w:id="80" w:name="_Toc31959170"/>
      <w:bookmarkStart w:id="81" w:name="_Toc31962071"/>
      <w:bookmarkStart w:id="82" w:name="_Toc31962121"/>
      <w:r>
        <w:rPr>
          <w:rFonts w:eastAsia="Calibri"/>
          <w:lang w:val="en-US"/>
        </w:rPr>
        <w:lastRenderedPageBreak/>
        <w:t>OWASP -</w:t>
      </w:r>
      <w:bookmarkEnd w:id="77"/>
      <w:bookmarkEnd w:id="78"/>
      <w:bookmarkEnd w:id="79"/>
      <w:r w:rsidRPr="002F1FC0">
        <w:t xml:space="preserve"> </w:t>
      </w:r>
      <w:r w:rsidRPr="002F1FC0">
        <w:rPr>
          <w:rFonts w:eastAsia="Calibri"/>
          <w:lang w:val="en-US"/>
        </w:rPr>
        <w:t>API9:2019 Improper Assets Management</w:t>
      </w:r>
      <w:bookmarkEnd w:id="80"/>
      <w:bookmarkEnd w:id="81"/>
      <w:bookmarkEnd w:id="82"/>
    </w:p>
    <w:p w14:paraId="76B178AD" w14:textId="77777777" w:rsidR="00CD4E3F" w:rsidRDefault="00CD4E3F" w:rsidP="00CD4E3F">
      <w:pPr>
        <w:pStyle w:val="BodyContent"/>
        <w:ind w:right="657"/>
        <w:rPr>
          <w:rFonts w:asciiTheme="minorHAnsi" w:hAnsiTheme="minorHAnsi" w:cstheme="minorHAnsi"/>
          <w:sz w:val="20"/>
          <w:szCs w:val="20"/>
        </w:rPr>
      </w:pPr>
    </w:p>
    <w:p w14:paraId="116F7EC2" w14:textId="77777777" w:rsidR="00CD4E3F" w:rsidRDefault="00CD4E3F" w:rsidP="00CD4E3F">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APIs tend to expose more endpoints than traditional web applications, making proper and updated documentation highly important. Proper hosts and deployed API versions inventory also play an important role to mitigate issues such as deprecated API versions and exposed debug endpoints.</w:t>
      </w:r>
    </w:p>
    <w:p w14:paraId="7D5EA054"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CD4E3F" w:rsidRPr="00AC5F7C" w14:paraId="63C82CAB"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39BE23"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C4015DC"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1938E42"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44C56533"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21FB6E6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667F7B"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24353F9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6512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DF3832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1D4F4E0B"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C702DD"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7EC5C0E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858DD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9E848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7E5C610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71C069"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54EF2966"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14232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D95FEC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2C880B96"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0314B2"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463DD1B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A27C1F"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807EA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42FFF7ED"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314C6F"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504E4173"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31ADD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E63159"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D71BB5" w14:textId="77777777" w:rsidR="00CD4E3F" w:rsidRDefault="00CD4E3F" w:rsidP="00CD4E3F">
      <w:pPr>
        <w:pStyle w:val="BodyContent"/>
        <w:ind w:right="657"/>
        <w:rPr>
          <w:rFonts w:asciiTheme="minorHAnsi" w:hAnsiTheme="minorHAnsi" w:cstheme="minorHAnsi"/>
          <w:sz w:val="20"/>
          <w:szCs w:val="20"/>
        </w:rPr>
      </w:pPr>
    </w:p>
    <w:p w14:paraId="074EDC14" w14:textId="77777777" w:rsidR="00CD4E3F" w:rsidRDefault="00CD4E3F" w:rsidP="00CD4E3F">
      <w:pPr>
        <w:spacing w:after="0" w:line="240" w:lineRule="auto"/>
        <w:ind w:left="0"/>
        <w:jc w:val="left"/>
        <w:rPr>
          <w:i/>
          <w:sz w:val="14"/>
        </w:rPr>
      </w:pPr>
      <w:r>
        <w:rPr>
          <w:i/>
          <w:sz w:val="14"/>
        </w:rPr>
        <w:t xml:space="preserve">Table 10: </w:t>
      </w:r>
      <w:r w:rsidRPr="002F1FC0">
        <w:rPr>
          <w:i/>
          <w:sz w:val="14"/>
        </w:rPr>
        <w:t>API9:2019 Improper Assets Management</w:t>
      </w:r>
      <w:r>
        <w:rPr>
          <w:i/>
          <w:sz w:val="14"/>
        </w:rPr>
        <w:t xml:space="preserve"> rules</w:t>
      </w:r>
    </w:p>
    <w:p w14:paraId="775D9F56" w14:textId="77777777" w:rsidR="00CD4E3F" w:rsidRDefault="00CD4E3F" w:rsidP="00CD4E3F">
      <w:pPr>
        <w:spacing w:after="0" w:line="240" w:lineRule="auto"/>
        <w:ind w:left="0"/>
        <w:jc w:val="left"/>
        <w:rPr>
          <w:rFonts w:asciiTheme="minorHAnsi" w:eastAsia="Perpetua" w:hAnsiTheme="minorHAnsi" w:cstheme="minorHAnsi"/>
          <w:color w:val="000000"/>
          <w:sz w:val="20"/>
          <w:lang w:eastAsia="en-US"/>
        </w:rPr>
      </w:pPr>
    </w:p>
    <w:p w14:paraId="5DB6AFA9" w14:textId="77777777" w:rsidR="00CD4E3F" w:rsidRDefault="00CD4E3F" w:rsidP="00CD4E3F">
      <w:pPr>
        <w:spacing w:after="0" w:line="240" w:lineRule="auto"/>
        <w:ind w:left="0"/>
        <w:jc w:val="left"/>
        <w:rPr>
          <w:rFonts w:asciiTheme="minorHAnsi" w:eastAsia="Perpetua" w:hAnsiTheme="minorHAnsi" w:cstheme="minorHAnsi"/>
          <w:color w:val="000000"/>
          <w:sz w:val="20"/>
          <w:lang w:eastAsia="en-US"/>
        </w:rPr>
      </w:pPr>
    </w:p>
    <w:p w14:paraId="447DC554" w14:textId="77777777" w:rsidR="00CD4E3F" w:rsidRDefault="00CD4E3F" w:rsidP="00CD4E3F">
      <w:pPr>
        <w:spacing w:after="0" w:line="240" w:lineRule="auto"/>
        <w:ind w:left="0"/>
        <w:jc w:val="left"/>
        <w:rPr>
          <w:rFonts w:asciiTheme="minorHAnsi" w:eastAsia="Perpetua" w:hAnsiTheme="minorHAnsi" w:cstheme="minorHAnsi"/>
          <w:color w:val="000000"/>
          <w:sz w:val="20"/>
          <w:lang w:eastAsia="en-US"/>
        </w:rPr>
      </w:pPr>
    </w:p>
    <w:p w14:paraId="280806AD" w14:textId="77777777" w:rsidR="00CD4E3F" w:rsidRPr="00212651" w:rsidRDefault="00CD4E3F" w:rsidP="00CD4E3F">
      <w:pPr>
        <w:pStyle w:val="Heading2"/>
        <w:spacing w:after="0"/>
        <w:ind w:left="540" w:right="657" w:hanging="540"/>
        <w:rPr>
          <w:rFonts w:eastAsia="Calibri"/>
        </w:rPr>
      </w:pPr>
      <w:bookmarkStart w:id="83" w:name="_Toc531948221"/>
      <w:bookmarkStart w:id="84" w:name="_Toc531949648"/>
      <w:bookmarkStart w:id="85" w:name="_Toc31959171"/>
      <w:bookmarkStart w:id="86" w:name="_Toc31962072"/>
      <w:bookmarkStart w:id="87" w:name="_Toc31962122"/>
      <w:r>
        <w:rPr>
          <w:rFonts w:eastAsia="Calibri"/>
          <w:lang w:val="en-US"/>
        </w:rPr>
        <w:t>OWASP -</w:t>
      </w:r>
      <w:bookmarkEnd w:id="83"/>
      <w:bookmarkEnd w:id="84"/>
      <w:r w:rsidRPr="002F1FC0">
        <w:t xml:space="preserve"> </w:t>
      </w:r>
      <w:r w:rsidRPr="002F1FC0">
        <w:rPr>
          <w:rFonts w:eastAsia="Calibri"/>
          <w:lang w:val="en-US"/>
        </w:rPr>
        <w:t>API10:2019 Insufficient Logging &amp; Monitoring</w:t>
      </w:r>
      <w:bookmarkEnd w:id="85"/>
      <w:bookmarkEnd w:id="86"/>
      <w:bookmarkEnd w:id="87"/>
    </w:p>
    <w:p w14:paraId="56F4E88C" w14:textId="77777777" w:rsidR="00CD4E3F" w:rsidRDefault="00CD4E3F" w:rsidP="00CD4E3F">
      <w:pPr>
        <w:pStyle w:val="BodyContent"/>
        <w:ind w:right="657"/>
        <w:rPr>
          <w:rFonts w:asciiTheme="minorHAnsi" w:hAnsiTheme="minorHAnsi" w:cstheme="minorHAnsi"/>
          <w:sz w:val="20"/>
          <w:szCs w:val="20"/>
        </w:rPr>
      </w:pPr>
    </w:p>
    <w:p w14:paraId="0C8A2A90" w14:textId="77777777" w:rsidR="00CD4E3F" w:rsidRDefault="00CD4E3F" w:rsidP="00CD4E3F">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2B8F98C7" w14:textId="77777777" w:rsidR="00CD4E3F" w:rsidRDefault="00CD4E3F" w:rsidP="00CD4E3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CD4E3F" w:rsidRPr="00AC5F7C" w14:paraId="1B9F2261" w14:textId="77777777" w:rsidTr="00D43E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EE4C231" w14:textId="77777777" w:rsidR="00CD4E3F" w:rsidRPr="00FC19A1" w:rsidRDefault="00CD4E3F" w:rsidP="00D43E6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8FA989B" w14:textId="77777777" w:rsidR="00CD4E3F" w:rsidRPr="00AC5F7C" w:rsidRDefault="00CD4E3F" w:rsidP="00D43E6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0BD6519" w14:textId="77777777" w:rsidR="00CD4E3F" w:rsidRPr="00AC5F7C"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CDC546A" w14:textId="77777777" w:rsidR="00CD4E3F" w:rsidRPr="00934956" w:rsidRDefault="00CD4E3F" w:rsidP="00D43E6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D4E3F" w:rsidRPr="00CA2066" w14:paraId="18C158D3"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F69BBC"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1</w:t>
            </w:r>
          </w:p>
        </w:tc>
        <w:tc>
          <w:tcPr>
            <w:tcW w:w="1440" w:type="dxa"/>
          </w:tcPr>
          <w:p w14:paraId="09C1537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CB43B"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8B22C2"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7BE7C69E"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C79634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2</w:t>
            </w:r>
          </w:p>
        </w:tc>
        <w:tc>
          <w:tcPr>
            <w:tcW w:w="1440" w:type="dxa"/>
          </w:tcPr>
          <w:p w14:paraId="67E37A3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D4190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1BA6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419B1F02"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5BBA220"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3</w:t>
            </w:r>
          </w:p>
        </w:tc>
        <w:tc>
          <w:tcPr>
            <w:tcW w:w="1440" w:type="dxa"/>
          </w:tcPr>
          <w:p w14:paraId="0A474985"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DC2704"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D1AB07"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BAE221B"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01661E"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4</w:t>
            </w:r>
          </w:p>
        </w:tc>
        <w:tc>
          <w:tcPr>
            <w:tcW w:w="1440" w:type="dxa"/>
          </w:tcPr>
          <w:p w14:paraId="0BB7774D"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6875C1"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7A2A1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D4E3F" w:rsidRPr="00CA2066" w14:paraId="349A1221" w14:textId="77777777" w:rsidTr="00D43E6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5F26A0" w14:textId="77777777" w:rsidR="00CD4E3F" w:rsidRPr="007675B2" w:rsidRDefault="00CD4E3F" w:rsidP="00D43E60">
            <w:pPr>
              <w:ind w:right="657"/>
              <w:jc w:val="left"/>
              <w:rPr>
                <w:rFonts w:ascii="Open Sans" w:hAnsi="Open Sans" w:cs="Open Sans"/>
                <w:b w:val="0"/>
              </w:rPr>
            </w:pPr>
            <w:r>
              <w:rPr>
                <w:rFonts w:ascii="Open Sans" w:hAnsi="Open Sans" w:cs="Open Sans"/>
                <w:b w:val="0"/>
              </w:rPr>
              <w:t>Rule 5</w:t>
            </w:r>
          </w:p>
        </w:tc>
        <w:tc>
          <w:tcPr>
            <w:tcW w:w="1440" w:type="dxa"/>
          </w:tcPr>
          <w:p w14:paraId="3759802C"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96ECBA"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04861E" w14:textId="77777777" w:rsidR="00CD4E3F" w:rsidRPr="00CA2066"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B63EAD" w14:textId="77777777" w:rsidR="00CD4E3F" w:rsidRDefault="00CD4E3F" w:rsidP="00CD4E3F">
      <w:pPr>
        <w:pStyle w:val="BodyContent"/>
        <w:ind w:right="657"/>
        <w:rPr>
          <w:rFonts w:asciiTheme="minorHAnsi" w:hAnsiTheme="minorHAnsi" w:cstheme="minorHAnsi"/>
          <w:sz w:val="20"/>
          <w:szCs w:val="20"/>
        </w:rPr>
      </w:pPr>
    </w:p>
    <w:p w14:paraId="0B8F3FA7" w14:textId="77777777" w:rsidR="00CD4E3F" w:rsidRDefault="00CD4E3F" w:rsidP="00CD4E3F">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F1FC0">
        <w:rPr>
          <w:i/>
          <w:sz w:val="14"/>
        </w:rPr>
        <w:t>API10:2019 Insufficient Logging &amp; Monitoring</w:t>
      </w:r>
      <w:r>
        <w:rPr>
          <w:i/>
          <w:sz w:val="14"/>
        </w:rPr>
        <w:t xml:space="preserve"> rules</w:t>
      </w:r>
    </w:p>
    <w:p w14:paraId="1189A41D" w14:textId="77777777" w:rsidR="00CD4E3F" w:rsidRDefault="00CD4E3F" w:rsidP="00CD4E3F">
      <w:pPr>
        <w:spacing w:after="0" w:line="240" w:lineRule="auto"/>
        <w:ind w:left="0"/>
        <w:jc w:val="left"/>
        <w:rPr>
          <w:rFonts w:asciiTheme="minorHAnsi" w:eastAsia="Perpetua" w:hAnsiTheme="minorHAnsi" w:cstheme="minorHAnsi"/>
          <w:color w:val="000000"/>
          <w:sz w:val="20"/>
          <w:lang w:eastAsia="en-US"/>
        </w:rPr>
      </w:pPr>
    </w:p>
    <w:p w14:paraId="6869BA15" w14:textId="77777777" w:rsidR="00CD4E3F" w:rsidRPr="00F772DA" w:rsidRDefault="00CD4E3F" w:rsidP="00CD4E3F">
      <w:pPr>
        <w:pStyle w:val="BodyContent"/>
        <w:ind w:right="657"/>
        <w:rPr>
          <w:rFonts w:asciiTheme="minorHAnsi" w:hAnsiTheme="minorHAnsi" w:cstheme="minorHAnsi"/>
          <w:sz w:val="20"/>
          <w:szCs w:val="20"/>
        </w:rPr>
      </w:pPr>
    </w:p>
    <w:p w14:paraId="7C38E484" w14:textId="77777777" w:rsidR="00CD4E3F" w:rsidRPr="00CD4E3F" w:rsidRDefault="00CD4E3F" w:rsidP="00CD4E3F"/>
    <w:p w14:paraId="6E3FF599" w14:textId="2E9827B8" w:rsidR="0017201B" w:rsidRDefault="0017201B" w:rsidP="0017201B">
      <w:pPr>
        <w:pStyle w:val="Heading1"/>
        <w:rPr>
          <w:rFonts w:asciiTheme="minorHAnsi" w:hAnsiTheme="minorHAnsi"/>
          <w:sz w:val="20"/>
        </w:rPr>
      </w:pPr>
      <w:bookmarkStart w:id="88" w:name="_Toc525042462"/>
      <w:bookmarkStart w:id="89" w:name="_Toc531865338"/>
      <w:bookmarkStart w:id="90" w:name="_Toc531953766"/>
      <w:bookmarkStart w:id="91" w:name="_Toc25309957"/>
      <w:bookmarkStart w:id="92" w:name="_Toc31962073"/>
      <w:bookmarkStart w:id="93" w:name="_Toc31962123"/>
      <w:r>
        <w:lastRenderedPageBreak/>
        <w:t>Security Violation Details</w:t>
      </w:r>
      <w:bookmarkEnd w:id="88"/>
      <w:bookmarkEnd w:id="89"/>
      <w:bookmarkEnd w:id="90"/>
      <w:bookmarkEnd w:id="91"/>
      <w:bookmarkEnd w:id="92"/>
      <w:bookmarkEnd w:id="93"/>
    </w:p>
    <w:p w14:paraId="46CCF756" w14:textId="1005CE4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94" w:name="_Toc531865339"/>
      <w:bookmarkStart w:id="95" w:name="_Toc531953767"/>
      <w:bookmarkStart w:id="96" w:name="_Toc25309958"/>
      <w:bookmarkStart w:id="97" w:name="_Toc31962074"/>
      <w:bookmarkStart w:id="98" w:name="_Toc31962124"/>
      <w:r w:rsidRPr="00442DF6">
        <w:rPr>
          <w:b w:val="0"/>
          <w:lang w:val="en-US"/>
        </w:rPr>
        <w:t xml:space="preserve">OWASP </w:t>
      </w:r>
      <w:bookmarkEnd w:id="94"/>
      <w:bookmarkEnd w:id="95"/>
      <w:bookmarkEnd w:id="96"/>
      <w:r w:rsidR="0048080E" w:rsidRPr="0048080E">
        <w:rPr>
          <w:b w:val="0"/>
          <w:lang w:val="en-US"/>
        </w:rPr>
        <w:t>API1:2019 Broken Object Level Authorization</w:t>
      </w:r>
      <w:bookmarkEnd w:id="97"/>
      <w:bookmarkEnd w:id="9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2019,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B4ACBD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99" w:name="_Toc531865340"/>
      <w:bookmarkStart w:id="100" w:name="_Toc531953768"/>
      <w:bookmarkStart w:id="101" w:name="_Toc25309959"/>
      <w:bookmarkStart w:id="102" w:name="_Toc31962075"/>
      <w:bookmarkStart w:id="103" w:name="_Toc31962125"/>
      <w:r w:rsidRPr="00442DF6">
        <w:rPr>
          <w:b w:val="0"/>
          <w:lang w:val="en-US"/>
        </w:rPr>
        <w:t xml:space="preserve">OWASP </w:t>
      </w:r>
      <w:bookmarkEnd w:id="99"/>
      <w:bookmarkEnd w:id="100"/>
      <w:bookmarkEnd w:id="101"/>
      <w:r w:rsidR="0048080E" w:rsidRPr="0048080E">
        <w:rPr>
          <w:b w:val="0"/>
          <w:lang w:val="en-US"/>
        </w:rPr>
        <w:t>API2:2019 Broken User Authentication</w:t>
      </w:r>
      <w:bookmarkEnd w:id="102"/>
      <w:bookmarkEnd w:id="10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2-2019,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4F3A417B"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4" w:name="_Toc531865341"/>
      <w:bookmarkStart w:id="105" w:name="_Toc531953769"/>
      <w:bookmarkStart w:id="106" w:name="_Toc25309960"/>
      <w:bookmarkStart w:id="107" w:name="_Toc31962076"/>
      <w:bookmarkStart w:id="108" w:name="_Toc31962126"/>
      <w:r w:rsidRPr="00442DF6">
        <w:rPr>
          <w:b w:val="0"/>
          <w:lang w:val="en-US"/>
        </w:rPr>
        <w:t xml:space="preserve">OWASP </w:t>
      </w:r>
      <w:bookmarkEnd w:id="104"/>
      <w:bookmarkEnd w:id="105"/>
      <w:bookmarkEnd w:id="106"/>
      <w:r w:rsidR="002633A8" w:rsidRPr="002633A8">
        <w:rPr>
          <w:b w:val="0"/>
          <w:lang w:val="en-US"/>
        </w:rPr>
        <w:t>API3:2019 Excessive Data Exposure</w:t>
      </w:r>
      <w:bookmarkEnd w:id="107"/>
      <w:bookmarkEnd w:id="10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3-2019,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2741C6D5"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109" w:name="_Toc531865342"/>
      <w:bookmarkStart w:id="110" w:name="_Toc531953770"/>
      <w:bookmarkStart w:id="111" w:name="_Toc25309961"/>
      <w:bookmarkStart w:id="112" w:name="_Toc31962077"/>
      <w:bookmarkStart w:id="113" w:name="_Toc31962127"/>
      <w:r w:rsidRPr="00442DF6">
        <w:rPr>
          <w:b w:val="0"/>
          <w:lang w:val="en-US"/>
        </w:rPr>
        <w:t xml:space="preserve">OWASP </w:t>
      </w:r>
      <w:bookmarkEnd w:id="109"/>
      <w:bookmarkEnd w:id="110"/>
      <w:bookmarkEnd w:id="111"/>
      <w:r w:rsidR="002633A8" w:rsidRPr="002633A8">
        <w:rPr>
          <w:b w:val="0"/>
          <w:lang w:val="en-US"/>
        </w:rPr>
        <w:t>API4:2019 Lack of Resources &amp; Rate Limiting</w:t>
      </w:r>
      <w:bookmarkEnd w:id="112"/>
      <w:bookmarkEnd w:id="113"/>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4-2019,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696FF283"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114" w:name="_Toc531865343"/>
      <w:bookmarkStart w:id="115" w:name="_Toc531953771"/>
      <w:bookmarkStart w:id="116" w:name="_Toc25309962"/>
      <w:bookmarkStart w:id="117" w:name="_Toc31962078"/>
      <w:bookmarkStart w:id="118" w:name="_Toc31962128"/>
      <w:r>
        <w:rPr>
          <w:b w:val="0"/>
          <w:lang w:val="en-US"/>
        </w:rPr>
        <w:t>O</w:t>
      </w:r>
      <w:r w:rsidRPr="00442DF6">
        <w:rPr>
          <w:b w:val="0"/>
          <w:lang w:val="en-US"/>
        </w:rPr>
        <w:t xml:space="preserve">WASP </w:t>
      </w:r>
      <w:bookmarkEnd w:id="114"/>
      <w:bookmarkEnd w:id="115"/>
      <w:bookmarkEnd w:id="116"/>
      <w:r w:rsidR="008A3868" w:rsidRPr="008A3868">
        <w:rPr>
          <w:b w:val="0"/>
          <w:lang w:val="en-US"/>
        </w:rPr>
        <w:t>API5:2019 Broken Function Level Authorization</w:t>
      </w:r>
      <w:bookmarkEnd w:id="117"/>
      <w:bookmarkEnd w:id="1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5-2019,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6DB1F584"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19" w:name="_Toc531865344"/>
      <w:bookmarkStart w:id="120" w:name="_Toc531953772"/>
      <w:bookmarkStart w:id="121" w:name="_Toc25309963"/>
      <w:bookmarkStart w:id="122" w:name="_Toc31962079"/>
      <w:bookmarkStart w:id="123" w:name="_Toc31962129"/>
      <w:r w:rsidRPr="00442DF6">
        <w:rPr>
          <w:b w:val="0"/>
          <w:lang w:val="en-US"/>
        </w:rPr>
        <w:t xml:space="preserve">OWASP </w:t>
      </w:r>
      <w:bookmarkEnd w:id="119"/>
      <w:bookmarkEnd w:id="120"/>
      <w:bookmarkEnd w:id="121"/>
      <w:r w:rsidR="00EC4528" w:rsidRPr="00EC4528">
        <w:rPr>
          <w:b w:val="0"/>
          <w:lang w:val="en-US"/>
        </w:rPr>
        <w:t>API6:2019 Mass Assignment</w:t>
      </w:r>
      <w:bookmarkEnd w:id="122"/>
      <w:bookmarkEnd w:id="12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6-2019,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164DFDB3"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124" w:name="_Toc531953773"/>
      <w:bookmarkStart w:id="125" w:name="_Toc25309964"/>
      <w:bookmarkStart w:id="126" w:name="_Toc31962080"/>
      <w:bookmarkStart w:id="127" w:name="_Toc31962130"/>
      <w:r w:rsidRPr="00442DF6">
        <w:rPr>
          <w:b w:val="0"/>
          <w:lang w:val="en-US"/>
        </w:rPr>
        <w:lastRenderedPageBreak/>
        <w:t xml:space="preserve">OWASP </w:t>
      </w:r>
      <w:bookmarkEnd w:id="124"/>
      <w:bookmarkEnd w:id="125"/>
      <w:r w:rsidR="00EC4528" w:rsidRPr="00EC4528">
        <w:rPr>
          <w:b w:val="0"/>
          <w:lang w:val="en-US"/>
        </w:rPr>
        <w:t>API7:2019 Security Misconfiguration</w:t>
      </w:r>
      <w:bookmarkEnd w:id="126"/>
      <w:bookmarkEnd w:id="1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7-2019,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632D1FB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28" w:name="_Toc531865345"/>
      <w:bookmarkStart w:id="129" w:name="_Toc531953774"/>
      <w:bookmarkStart w:id="130" w:name="_Toc25309965"/>
      <w:bookmarkStart w:id="131" w:name="_Toc31962081"/>
      <w:bookmarkStart w:id="132" w:name="_Toc31962131"/>
      <w:r w:rsidRPr="00442DF6">
        <w:rPr>
          <w:b w:val="0"/>
          <w:lang w:val="en-US"/>
        </w:rPr>
        <w:t xml:space="preserve">OWASP </w:t>
      </w:r>
      <w:bookmarkEnd w:id="128"/>
      <w:bookmarkEnd w:id="129"/>
      <w:bookmarkEnd w:id="130"/>
      <w:r w:rsidR="00945754" w:rsidRPr="00945754">
        <w:rPr>
          <w:b w:val="0"/>
          <w:lang w:val="en-US"/>
        </w:rPr>
        <w:t>API8:2019 Injection</w:t>
      </w:r>
      <w:bookmarkEnd w:id="131"/>
      <w:bookmarkEnd w:id="13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8-2019,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C748387"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33" w:name="_Toc531865346"/>
      <w:bookmarkStart w:id="134" w:name="_Toc531953775"/>
      <w:bookmarkStart w:id="135" w:name="_Toc25309966"/>
      <w:bookmarkStart w:id="136" w:name="_Toc31962082"/>
      <w:bookmarkStart w:id="137" w:name="_Toc31962132"/>
      <w:r w:rsidRPr="00442DF6">
        <w:rPr>
          <w:b w:val="0"/>
          <w:lang w:val="en-US"/>
        </w:rPr>
        <w:t xml:space="preserve">OWASP </w:t>
      </w:r>
      <w:bookmarkEnd w:id="133"/>
      <w:bookmarkEnd w:id="134"/>
      <w:bookmarkEnd w:id="135"/>
      <w:r w:rsidR="00225686" w:rsidRPr="00225686">
        <w:rPr>
          <w:b w:val="0"/>
          <w:lang w:val="en-US"/>
        </w:rPr>
        <w:t>API9:2019 Improper Assets Management</w:t>
      </w:r>
      <w:bookmarkEnd w:id="136"/>
      <w:bookmarkEnd w:id="137"/>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9-2019,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58802B7"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38" w:name="_Toc531953776"/>
      <w:bookmarkStart w:id="139" w:name="_Toc25309967"/>
      <w:bookmarkStart w:id="140" w:name="_Toc31962083"/>
      <w:bookmarkStart w:id="141" w:name="_Toc31962133"/>
      <w:r w:rsidRPr="00442DF6">
        <w:rPr>
          <w:b w:val="0"/>
          <w:lang w:val="en-US"/>
        </w:rPr>
        <w:t xml:space="preserve">OWASP </w:t>
      </w:r>
      <w:bookmarkEnd w:id="138"/>
      <w:bookmarkEnd w:id="139"/>
      <w:r w:rsidR="002C1AA5" w:rsidRPr="002C1AA5">
        <w:rPr>
          <w:b w:val="0"/>
          <w:lang w:val="en-US"/>
        </w:rPr>
        <w:t>API10:2019 Insufficient Logging &amp; Monitoring</w:t>
      </w:r>
      <w:bookmarkEnd w:id="140"/>
      <w:bookmarkEnd w:id="14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0-2019,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2" w:name="_Toc531865347"/>
      <w:bookmarkStart w:id="143" w:name="_Toc531953777"/>
      <w:bookmarkStart w:id="144" w:name="_Toc25309968"/>
      <w:bookmarkStart w:id="145" w:name="_Toc31962084"/>
      <w:bookmarkStart w:id="146" w:name="_Toc31962134"/>
      <w:r>
        <w:lastRenderedPageBreak/>
        <w:t>A</w:t>
      </w:r>
      <w:r w:rsidR="00CA74F4">
        <w:t>ppendix</w:t>
      </w:r>
      <w:bookmarkEnd w:id="142"/>
      <w:bookmarkEnd w:id="143"/>
      <w:bookmarkEnd w:id="144"/>
      <w:bookmarkEnd w:id="145"/>
      <w:bookmarkEnd w:id="146"/>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47" w:name="_Toc529893221"/>
      <w:bookmarkStart w:id="148" w:name="_Toc531865348"/>
      <w:bookmarkStart w:id="149" w:name="_Toc531953778"/>
      <w:bookmarkStart w:id="150" w:name="_Toc25309969"/>
      <w:bookmarkStart w:id="151" w:name="_Toc31962085"/>
      <w:bookmarkStart w:id="152" w:name="_Toc31962135"/>
      <w:r>
        <w:rPr>
          <w:lang w:val="en-US"/>
        </w:rPr>
        <w:t>About CAST Software Intelligence</w:t>
      </w:r>
      <w:bookmarkEnd w:id="147"/>
      <w:bookmarkEnd w:id="148"/>
      <w:bookmarkEnd w:id="149"/>
      <w:bookmarkEnd w:id="150"/>
      <w:bookmarkEnd w:id="151"/>
      <w:bookmarkEnd w:id="152"/>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0F11F0" w:rsidP="000E716A">
      <w:pPr>
        <w:ind w:right="657"/>
      </w:pPr>
      <w:hyperlink r:id="rId12"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153" w:name="_Toc529893222"/>
      <w:bookmarkStart w:id="154" w:name="_Toc531865349"/>
      <w:bookmarkStart w:id="155" w:name="_Toc531953779"/>
      <w:bookmarkStart w:id="156" w:name="_Toc25309970"/>
      <w:bookmarkStart w:id="157" w:name="_Hlk530668761"/>
      <w:bookmarkStart w:id="158" w:name="_Toc31962086"/>
      <w:bookmarkStart w:id="159" w:name="_Toc31962136"/>
      <w:r>
        <w:rPr>
          <w:lang w:val="en-US"/>
        </w:rPr>
        <w:t>About CAST Security</w:t>
      </w:r>
      <w:bookmarkEnd w:id="153"/>
      <w:bookmarkEnd w:id="154"/>
      <w:bookmarkEnd w:id="155"/>
      <w:bookmarkEnd w:id="156"/>
      <w:bookmarkEnd w:id="158"/>
      <w:bookmarkEnd w:id="159"/>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3" w:history="1">
        <w:r w:rsidRPr="00DE3825">
          <w:rPr>
            <w:rStyle w:val="Hyperlink"/>
          </w:rPr>
          <w:t>click here</w:t>
        </w:r>
      </w:hyperlink>
      <w:r>
        <w:t>.</w:t>
      </w:r>
    </w:p>
    <w:bookmarkEnd w:id="157"/>
    <w:p w14:paraId="08B9893B" w14:textId="74C0EE18" w:rsidR="00513557" w:rsidRDefault="00513557" w:rsidP="002638B2">
      <w:pPr>
        <w:ind w:right="657"/>
        <w:rPr>
          <w:rFonts w:cs="Arial"/>
        </w:rPr>
      </w:pPr>
    </w:p>
    <w:p w14:paraId="22FD1862" w14:textId="77777777" w:rsidR="00CD4E3F" w:rsidRPr="000F3EB1" w:rsidRDefault="00CD4E3F" w:rsidP="00CD4E3F">
      <w:pPr>
        <w:pStyle w:val="Heading2"/>
        <w:tabs>
          <w:tab w:val="clear" w:pos="432"/>
          <w:tab w:val="num" w:pos="-1605"/>
        </w:tabs>
        <w:spacing w:after="0"/>
        <w:ind w:left="540" w:right="657" w:hanging="540"/>
        <w:rPr>
          <w:lang w:val="en-US"/>
        </w:rPr>
      </w:pPr>
      <w:bookmarkStart w:id="160" w:name="_Toc31959175"/>
      <w:bookmarkStart w:id="161" w:name="_Toc31962087"/>
      <w:bookmarkStart w:id="162" w:name="_Toc31962137"/>
      <w:r w:rsidRPr="000F3EB1">
        <w:rPr>
          <w:lang w:val="en-US"/>
        </w:rPr>
        <w:t xml:space="preserve">Applicability of </w:t>
      </w:r>
      <w:r>
        <w:rPr>
          <w:lang w:val="en-US"/>
        </w:rPr>
        <w:t>OWASP API 2019</w:t>
      </w:r>
      <w:r w:rsidRPr="000F3EB1">
        <w:rPr>
          <w:lang w:val="en-US"/>
        </w:rPr>
        <w:t xml:space="preserve"> in CAST Solution</w:t>
      </w:r>
      <w:bookmarkEnd w:id="160"/>
      <w:bookmarkEnd w:id="161"/>
      <w:bookmarkEnd w:id="162"/>
    </w:p>
    <w:p w14:paraId="629D1A7A" w14:textId="77777777" w:rsidR="00CD4E3F" w:rsidRDefault="00CD4E3F" w:rsidP="00CD4E3F">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CD4E3F" w:rsidRPr="00CF7844" w14:paraId="6FF5BB12" w14:textId="77777777" w:rsidTr="00D43E6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400DA0F9" w14:textId="77777777" w:rsidR="00CD4E3F" w:rsidRPr="00CF7844" w:rsidRDefault="00CD4E3F" w:rsidP="00D43E60">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5E54473" w14:textId="77777777" w:rsidR="00CD4E3F" w:rsidRPr="00CF7844" w:rsidRDefault="00CD4E3F" w:rsidP="00D43E60">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277FE15F" w14:textId="77777777" w:rsidR="00CD4E3F" w:rsidRPr="00CF7844" w:rsidRDefault="00CD4E3F" w:rsidP="00D43E60">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CD4E3F" w:rsidRPr="00042BFE" w14:paraId="714B5166" w14:textId="77777777" w:rsidTr="00D43E60">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41169F45" w14:textId="77777777" w:rsidR="00CD4E3F" w:rsidRPr="00042BFE" w:rsidRDefault="00CD4E3F" w:rsidP="00D43E60">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Pr>
          <w:p w14:paraId="1BE8EC1E" w14:textId="77777777" w:rsidR="00CD4E3F" w:rsidRPr="00042BFE" w:rsidRDefault="00CD4E3F" w:rsidP="00D43E60">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Pr>
          <w:p w14:paraId="51B6EA67" w14:textId="77777777" w:rsidR="00CD4E3F" w:rsidRPr="00042BFE"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CD4E3F" w:rsidRPr="00042BFE" w14:paraId="42DC29B6" w14:textId="77777777" w:rsidTr="00D43E60">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17EAA0A" w14:textId="77777777" w:rsidR="00CD4E3F" w:rsidRPr="00042BFE" w:rsidRDefault="00CD4E3F" w:rsidP="00D43E60">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234E48BB" w14:textId="77777777" w:rsidR="00CD4E3F" w:rsidRPr="00042BFE" w:rsidRDefault="00CD4E3F" w:rsidP="00D43E60">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0D48F498" w14:textId="77777777" w:rsidR="00CD4E3F" w:rsidRPr="00042BFE"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CD4E3F" w:rsidRPr="00042BFE" w14:paraId="73FEA742" w14:textId="77777777" w:rsidTr="00D43E60">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338F154" w14:textId="77777777" w:rsidR="00CD4E3F" w:rsidRPr="00042BFE" w:rsidRDefault="00CD4E3F" w:rsidP="00D43E60">
            <w:pPr>
              <w:ind w:left="163" w:right="144"/>
              <w:jc w:val="left"/>
              <w:rPr>
                <w:rFonts w:cstheme="minorHAnsi"/>
                <w:b w:val="0"/>
                <w:sz w:val="16"/>
                <w:szCs w:val="18"/>
              </w:rPr>
            </w:pPr>
            <w:r>
              <w:rPr>
                <w:rFonts w:cstheme="minorHAnsi"/>
                <w:b w:val="0"/>
                <w:sz w:val="16"/>
                <w:szCs w:val="18"/>
              </w:rPr>
              <w:t>…</w:t>
            </w:r>
          </w:p>
        </w:tc>
        <w:tc>
          <w:tcPr>
            <w:tcW w:w="2657" w:type="pct"/>
          </w:tcPr>
          <w:p w14:paraId="0A8EDE90" w14:textId="77777777" w:rsidR="00CD4E3F" w:rsidRPr="00042BFE" w:rsidRDefault="00CD4E3F" w:rsidP="00D43E60">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25FCF2E3" w14:textId="77777777" w:rsidR="00CD4E3F" w:rsidRPr="00042BFE" w:rsidRDefault="00CD4E3F" w:rsidP="00D43E60">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0B63830B" w14:textId="77777777" w:rsidR="00CD4E3F" w:rsidRPr="00690F72" w:rsidRDefault="00CD4E3F" w:rsidP="00CD4E3F">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97BB9" w14:textId="77777777" w:rsidR="000F11F0" w:rsidRDefault="000F11F0">
      <w:r>
        <w:separator/>
      </w:r>
    </w:p>
  </w:endnote>
  <w:endnote w:type="continuationSeparator" w:id="0">
    <w:p w14:paraId="5ED72103" w14:textId="77777777" w:rsidR="000F11F0" w:rsidRDefault="000F1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3F989" w14:textId="77777777" w:rsidR="000F11F0" w:rsidRDefault="000F11F0">
      <w:r>
        <w:separator/>
      </w:r>
    </w:p>
  </w:footnote>
  <w:footnote w:type="continuationSeparator" w:id="0">
    <w:p w14:paraId="225EFDE9" w14:textId="77777777" w:rsidR="000F11F0" w:rsidRDefault="000F11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F9238FB"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CD4E3F">
      <w:rPr>
        <w:rFonts w:asciiTheme="majorHAnsi" w:hAnsiTheme="majorHAnsi"/>
        <w:noProof/>
        <w:sz w:val="20"/>
        <w:szCs w:val="24"/>
      </w:rPr>
      <w:t xml:space="preserve">API 2019 </w:t>
    </w:r>
    <w:r>
      <w:rPr>
        <w:rFonts w:asciiTheme="majorHAnsi" w:hAnsiTheme="majorHAnsi"/>
        <w:noProof/>
        <w:sz w:val="20"/>
        <w:szCs w:val="24"/>
      </w:rPr>
      <w:t>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1F0"/>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686"/>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3A8"/>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1AA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080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868"/>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5754"/>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4E3F"/>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748"/>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0D2F"/>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528"/>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wasp.org/www-project-api-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E4FE35-46C4-4E95-9984-5DB4C0238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09</TotalTime>
  <Pages>12</Pages>
  <Words>1761</Words>
  <Characters>10042</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6</cp:revision>
  <cp:lastPrinted>2014-04-04T13:22:00Z</cp:lastPrinted>
  <dcterms:created xsi:type="dcterms:W3CDTF">2018-09-23T06:26:00Z</dcterms:created>
  <dcterms:modified xsi:type="dcterms:W3CDTF">2020-02-07T09: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